
<file path=[Content_Types].xml><?xml version="1.0" encoding="utf-8"?>
<Types xmlns="http://schemas.openxmlformats.org/package/2006/content-types">
  <Default Extension="bin" ContentType="application/vnd.ms-office.vbaProject"/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Century Gothic" w:hAnsi="Century Gothic"/>
          <w:b/>
          <w:sz w:val="28"/>
          <w:u w:val="single"/>
        </w:rPr>
        <w:id w:val="-1442845685"/>
        <w:lock w:val="sdtContentLocked"/>
        <w:placeholder>
          <w:docPart w:val="DefaultPlaceholder_-1854013440"/>
        </w:placeholder>
      </w:sdtPr>
      <w:sdtEndPr/>
      <w:sdtContent>
        <w:p w:rsidR="00AB063C" w:rsidRPr="009278C7" w:rsidRDefault="0099323D" w:rsidP="00976929">
          <w:pPr>
            <w:shd w:val="clear" w:color="auto" w:fill="BFBFBF" w:themeFill="background1" w:themeFillShade="BF"/>
            <w:spacing w:after="0"/>
            <w:jc w:val="center"/>
            <w:rPr>
              <w:rFonts w:ascii="Century Gothic" w:hAnsi="Century Gothic"/>
              <w:b/>
              <w:sz w:val="28"/>
              <w:u w:val="single"/>
            </w:rPr>
          </w:pPr>
          <w:r>
            <w:rPr>
              <w:rFonts w:ascii="Century Gothic" w:hAnsi="Century Gothic"/>
              <w:b/>
              <w:sz w:val="28"/>
              <w:u w:val="single"/>
            </w:rPr>
            <w:t>Martin Luther King, Jr.</w:t>
          </w:r>
          <w:r w:rsidR="00AB063C" w:rsidRPr="009278C7">
            <w:rPr>
              <w:rFonts w:ascii="Century Gothic" w:hAnsi="Century Gothic"/>
              <w:b/>
              <w:sz w:val="28"/>
              <w:u w:val="single"/>
            </w:rPr>
            <w:t xml:space="preserve"> Non-Traditional Instructional </w:t>
          </w:r>
          <w:r w:rsidR="00696C7B" w:rsidRPr="009278C7">
            <w:rPr>
              <w:rFonts w:ascii="Century Gothic" w:hAnsi="Century Gothic"/>
              <w:b/>
              <w:sz w:val="28"/>
              <w:u w:val="single"/>
            </w:rPr>
            <w:t>Expectations</w:t>
          </w:r>
        </w:p>
      </w:sdtContent>
    </w:sdt>
    <w:p w:rsidR="00AB063C" w:rsidRPr="009278C7" w:rsidRDefault="00764D5E" w:rsidP="00976929">
      <w:pPr>
        <w:shd w:val="clear" w:color="auto" w:fill="BFBFBF" w:themeFill="background1" w:themeFillShade="BF"/>
        <w:spacing w:after="0"/>
        <w:jc w:val="center"/>
        <w:rPr>
          <w:rFonts w:ascii="Century Gothic" w:hAnsi="Century Gothic"/>
          <w:b/>
          <w:sz w:val="28"/>
        </w:rPr>
      </w:pPr>
      <w:sdt>
        <w:sdtPr>
          <w:rPr>
            <w:rFonts w:ascii="Century Gothic" w:hAnsi="Century Gothic"/>
            <w:b/>
            <w:sz w:val="28"/>
          </w:rPr>
          <w:id w:val="-73284342"/>
          <w:lock w:val="sdtContentLocked"/>
          <w:placeholder>
            <w:docPart w:val="DefaultPlaceholder_-1854013440"/>
          </w:placeholder>
        </w:sdtPr>
        <w:sdtEndPr/>
        <w:sdtContent>
          <w:r w:rsidR="009278C7" w:rsidRPr="009278C7">
            <w:rPr>
              <w:rFonts w:ascii="Century Gothic" w:hAnsi="Century Gothic"/>
              <w:b/>
              <w:sz w:val="28"/>
            </w:rPr>
            <w:t xml:space="preserve">NTI </w:t>
          </w:r>
          <w:r w:rsidR="00AB063C" w:rsidRPr="009278C7">
            <w:rPr>
              <w:rFonts w:ascii="Century Gothic" w:hAnsi="Century Gothic"/>
              <w:b/>
              <w:sz w:val="28"/>
            </w:rPr>
            <w:t>Day</w:t>
          </w:r>
          <w:r w:rsidR="000A7677">
            <w:rPr>
              <w:rFonts w:ascii="Century Gothic" w:hAnsi="Century Gothic"/>
              <w:b/>
              <w:sz w:val="28"/>
            </w:rPr>
            <w:t xml:space="preserve"> #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</w:t>
      </w:r>
      <w:sdt>
        <w:sdtPr>
          <w:rPr>
            <w:rFonts w:ascii="Century Gothic" w:hAnsi="Century Gothic"/>
            <w:b/>
            <w:sz w:val="28"/>
          </w:rPr>
          <w:id w:val="2110854239"/>
          <w:placeholder>
            <w:docPart w:val="3A5B1D82D9D0461B83AC35767C46355F"/>
          </w:placeholder>
        </w:sdtPr>
        <w:sdtEndPr/>
        <w:sdtContent>
          <w:r w:rsidR="00D53410">
            <w:rPr>
              <w:rFonts w:ascii="Century Gothic" w:hAnsi="Century Gothic"/>
              <w:b/>
              <w:sz w:val="28"/>
            </w:rPr>
            <w:t>3</w:t>
          </w:r>
          <w:bookmarkStart w:id="0" w:name="_GoBack"/>
          <w:bookmarkEnd w:id="0"/>
        </w:sdtContent>
      </w:sdt>
    </w:p>
    <w:p w:rsidR="00AB063C" w:rsidRPr="009278C7" w:rsidRDefault="00782AE0" w:rsidP="00782AE0">
      <w:pPr>
        <w:shd w:val="clear" w:color="auto" w:fill="BFBFBF" w:themeFill="background1" w:themeFillShade="BF"/>
        <w:spacing w:after="0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2022350472"/>
          <w:lock w:val="sdtContentLocked"/>
          <w:placeholder>
            <w:docPart w:val="DefaultPlaceholder_-1854013440"/>
          </w:placeholder>
        </w:sdtPr>
        <w:sdtEndPr/>
        <w:sdtContent>
          <w:r w:rsidR="0099323D">
            <w:rPr>
              <w:rFonts w:ascii="Century Gothic" w:hAnsi="Century Gothic"/>
              <w:b/>
              <w:sz w:val="28"/>
            </w:rPr>
            <w:t>Grade</w:t>
          </w:r>
          <w:r w:rsidR="000A7677">
            <w:rPr>
              <w:rFonts w:ascii="Century Gothic" w:hAnsi="Century Gothic"/>
              <w:b/>
              <w:sz w:val="28"/>
            </w:rPr>
            <w:t>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1786073574"/>
          <w:placeholder>
            <w:docPart w:val="BA8B257B9BC1407390CE4A283FC9BEDF"/>
          </w:placeholder>
          <w:dropDownList>
            <w:listItem w:value="Choose an item."/>
            <w:listItem w:displayText="Kindergarten" w:value="Kindergarten"/>
            <w:listItem w:displayText="1st" w:value="1st"/>
            <w:listItem w:displayText="2nd" w:value="2nd"/>
            <w:listItem w:displayText="3rd" w:value="3rd"/>
            <w:listItem w:displayText="4th" w:value="4th"/>
            <w:listItem w:displayText="5th" w:value="5th"/>
            <w:listItem w:displayText="6th" w:value="6th"/>
          </w:dropDownList>
        </w:sdtPr>
        <w:sdtEndPr/>
        <w:sdtContent>
          <w:r w:rsidR="001F7E0C">
            <w:rPr>
              <w:rFonts w:ascii="Century Gothic" w:hAnsi="Century Gothic"/>
              <w:b/>
              <w:sz w:val="28"/>
            </w:rPr>
            <w:t>6th</w:t>
          </w:r>
        </w:sdtContent>
      </w:sdt>
      <w:r>
        <w:rPr>
          <w:rFonts w:ascii="Century Gothic" w:hAnsi="Century Gothic"/>
          <w:b/>
          <w:sz w:val="28"/>
        </w:rPr>
        <w:t xml:space="preserve">     </w:t>
      </w:r>
      <w:sdt>
        <w:sdtPr>
          <w:rPr>
            <w:rFonts w:ascii="Century Gothic" w:hAnsi="Century Gothic"/>
            <w:b/>
            <w:sz w:val="28"/>
          </w:rPr>
          <w:id w:val="1133455588"/>
          <w:lock w:val="sdtContentLocked"/>
          <w:placeholder>
            <w:docPart w:val="DefaultPlaceholder_-1854013440"/>
          </w:placeholder>
        </w:sdtPr>
        <w:sdtEndPr/>
        <w:sdtContent>
          <w:r>
            <w:rPr>
              <w:rFonts w:ascii="Century Gothic" w:hAnsi="Century Gothic"/>
              <w:b/>
              <w:sz w:val="28"/>
            </w:rPr>
            <w:t>C</w:t>
          </w:r>
          <w:r w:rsidR="000A7677">
            <w:rPr>
              <w:rFonts w:ascii="Century Gothic" w:hAnsi="Century Gothic"/>
              <w:b/>
              <w:sz w:val="28"/>
            </w:rPr>
            <w:t>ourse/Subject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-394971693"/>
          <w:placeholder>
            <w:docPart w:val="6691C6A8B6E046EAA68267BB30004A63"/>
          </w:placeholder>
        </w:sdtPr>
        <w:sdtEndPr/>
        <w:sdtContent>
          <w:r w:rsidR="003352EF">
            <w:rPr>
              <w:rFonts w:ascii="Century Gothic" w:hAnsi="Century Gothic"/>
              <w:b/>
              <w:sz w:val="28"/>
            </w:rPr>
            <w:t>Science/Social Studies</w:t>
          </w:r>
        </w:sdtContent>
      </w:sdt>
      <w:r>
        <w:rPr>
          <w:rFonts w:ascii="Century Gothic" w:hAnsi="Century Gothic"/>
          <w:b/>
          <w:sz w:val="28"/>
        </w:rPr>
        <w:t xml:space="preserve">        </w:t>
      </w:r>
      <w:sdt>
        <w:sdtPr>
          <w:rPr>
            <w:rFonts w:ascii="Century Gothic" w:hAnsi="Century Gothic"/>
            <w:b/>
            <w:sz w:val="28"/>
          </w:rPr>
          <w:id w:val="-796373235"/>
          <w:lock w:val="sdtContentLocked"/>
          <w:placeholder>
            <w:docPart w:val="DefaultPlaceholder_-1854013440"/>
          </w:placeholder>
        </w:sdtPr>
        <w:sdtEndPr/>
        <w:sdtContent>
          <w:r w:rsidR="00592F6C">
            <w:rPr>
              <w:rFonts w:ascii="Century Gothic" w:hAnsi="Century Gothic"/>
              <w:b/>
              <w:sz w:val="28"/>
            </w:rPr>
            <w:t>Teache</w:t>
          </w:r>
          <w:r w:rsidR="00AB063C" w:rsidRPr="009278C7">
            <w:rPr>
              <w:rFonts w:ascii="Century Gothic" w:hAnsi="Century Gothic"/>
              <w:b/>
              <w:sz w:val="28"/>
            </w:rPr>
            <w:t>r</w:t>
          </w:r>
          <w:r w:rsidR="000A7677">
            <w:rPr>
              <w:rFonts w:ascii="Century Gothic" w:hAnsi="Century Gothic"/>
              <w:b/>
              <w:sz w:val="28"/>
            </w:rPr>
            <w:t>:</w:t>
          </w:r>
        </w:sdtContent>
      </w:sdt>
      <w:r w:rsidR="000A7677">
        <w:rPr>
          <w:rFonts w:ascii="Century Gothic" w:hAnsi="Century Gothic"/>
          <w:b/>
          <w:sz w:val="28"/>
        </w:rPr>
        <w:t xml:space="preserve">  </w:t>
      </w:r>
      <w:sdt>
        <w:sdtPr>
          <w:rPr>
            <w:rFonts w:ascii="Century Gothic" w:hAnsi="Century Gothic"/>
            <w:b/>
            <w:sz w:val="28"/>
          </w:rPr>
          <w:id w:val="675465940"/>
          <w:placeholder>
            <w:docPart w:val="F8BF7C2577044B54A6F564C882D8DA4D"/>
          </w:placeholder>
        </w:sdtPr>
        <w:sdtEndPr/>
        <w:sdtContent>
          <w:r w:rsidR="00A7346C">
            <w:rPr>
              <w:rFonts w:ascii="Century Gothic" w:hAnsi="Century Gothic"/>
              <w:b/>
              <w:sz w:val="28"/>
            </w:rPr>
            <w:t>Harper</w:t>
          </w:r>
        </w:sdtContent>
      </w:sdt>
    </w:p>
    <w:p w:rsidR="00AB063C" w:rsidRPr="009278C7" w:rsidRDefault="00AB063C" w:rsidP="00AB063C">
      <w:pPr>
        <w:rPr>
          <w:rFonts w:ascii="Century Gothic" w:hAnsi="Century Gothic"/>
          <w:b/>
        </w:rPr>
      </w:pPr>
    </w:p>
    <w:p w:rsidR="00AB063C" w:rsidRDefault="00764D5E" w:rsidP="00CC3B06">
      <w:sdt>
        <w:sdtPr>
          <w:rPr>
            <w:rFonts w:ascii="Century Gothic" w:hAnsi="Century Gothic"/>
            <w:b/>
          </w:rPr>
          <w:id w:val="-238488371"/>
          <w:lock w:val="sdtContentLocked"/>
          <w:placeholder>
            <w:docPart w:val="DefaultPlaceholder_-1854013440"/>
          </w:placeholder>
        </w:sdtPr>
        <w:sdtEndPr>
          <w:rPr>
            <w:rFonts w:asciiTheme="minorHAnsi" w:hAnsiTheme="minorHAnsi"/>
          </w:rPr>
        </w:sdtEndPr>
        <w:sdtContent>
          <w:r w:rsidR="00AB063C" w:rsidRPr="00696C7B">
            <w:rPr>
              <w:rFonts w:ascii="Century Gothic" w:hAnsi="Century Gothic"/>
              <w:b/>
            </w:rPr>
            <w:t>Learning Target</w:t>
          </w:r>
          <w:r w:rsidR="00AB063C" w:rsidRPr="000D4E16">
            <w:rPr>
              <w:b/>
            </w:rPr>
            <w:t>:</w:t>
          </w:r>
        </w:sdtContent>
      </w:sdt>
      <w:r w:rsidR="00CC3B06">
        <w:rPr>
          <w:b/>
        </w:rPr>
        <w:t xml:space="preserve"> </w:t>
      </w:r>
      <w:r w:rsidR="00AB063C" w:rsidRPr="000D4E16">
        <w:rPr>
          <w:b/>
        </w:rPr>
        <w:t xml:space="preserve"> </w:t>
      </w:r>
      <w:sdt>
        <w:sdtPr>
          <w:rPr>
            <w:b/>
          </w:rPr>
          <w:id w:val="1378661345"/>
          <w:placeholder>
            <w:docPart w:val="DefaultPlaceholder_-1854013440"/>
          </w:placeholder>
        </w:sdtPr>
        <w:sdtEndPr>
          <w:rPr>
            <w:b w:val="0"/>
          </w:rPr>
        </w:sdtEndPr>
        <w:sdtContent>
          <w:r w:rsidR="00D53410" w:rsidRPr="00D53410">
            <w:t>CCSS.ELA-LITERACY.CCRA.L.6</w:t>
          </w:r>
          <w:r w:rsidR="00D53410" w:rsidRPr="00D53410">
            <w:br/>
            <w:t>Acquire and use accurately a range of general academic and domain-specific words and phrases sufficient for reading, writing, speaking, and listening at the college and career readiness level; demonstrate independence in gathering vocabulary knowledge when encountering an unknown term important to comprehension or expression.</w:t>
          </w:r>
        </w:sdtContent>
      </w:sdt>
    </w:p>
    <w:p w:rsidR="008E3290" w:rsidRDefault="00764D5E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sdt>
        <w:sdtPr>
          <w:rPr>
            <w:rFonts w:ascii="Century Gothic" w:hAnsi="Century Gothic"/>
            <w:b/>
          </w:rPr>
          <w:id w:val="-1653364891"/>
          <w:lock w:val="sdtContentLocked"/>
          <w:placeholder>
            <w:docPart w:val="A4E3AB1F4123458B9EEB8666C9679DF5"/>
          </w:placeholder>
        </w:sdtPr>
        <w:sdtEndPr/>
        <w:sdtContent>
          <w:r w:rsidR="008E3290" w:rsidRPr="005B658A">
            <w:rPr>
              <w:rFonts w:ascii="Century Gothic" w:hAnsi="Century Gothic"/>
              <w:b/>
            </w:rPr>
            <w:t>Lesson Directions:</w:t>
          </w:r>
        </w:sdtContent>
      </w:sdt>
      <w:r w:rsidR="008E3290">
        <w:t xml:space="preserve"> </w:t>
      </w:r>
      <w:sdt>
        <w:sdtPr>
          <w:id w:val="1577786519"/>
          <w:placeholder>
            <w:docPart w:val="67DD7E6381464E5F89BBC8C60C337124"/>
          </w:placeholder>
        </w:sdtPr>
        <w:sdtEndPr/>
        <w:sdtContent>
          <w:r w:rsidR="00A7346C">
            <w:t xml:space="preserve">Download Activities Here: </w:t>
          </w:r>
          <w:hyperlink r:id="rId9" w:history="1">
            <w:r w:rsidR="00A7346C" w:rsidRPr="00176305">
              <w:rPr>
                <w:rStyle w:val="Hyperlink"/>
              </w:rPr>
              <w:t>https://app.box.com/s/pj16hr7vfmolpy5wb0gtvwhqjwgbv2z0</w:t>
            </w:r>
          </w:hyperlink>
          <w:r w:rsidR="00A7346C">
            <w:t xml:space="preserve"> </w:t>
          </w:r>
        </w:sdtContent>
      </w:sdt>
    </w:p>
    <w:p w:rsidR="008E3290" w:rsidRDefault="008E3290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8E3290" w:rsidRDefault="00764D5E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sdt>
        <w:sdtPr>
          <w:id w:val="530001506"/>
          <w:lock w:val="sdtContentLocked"/>
          <w:placeholder>
            <w:docPart w:val="A4E3AB1F4123458B9EEB8666C9679DF5"/>
          </w:placeholder>
        </w:sdtPr>
        <w:sdtEndPr>
          <w:rPr>
            <w:rFonts w:ascii="Century Gothic" w:hAnsi="Century Gothic"/>
            <w:b/>
          </w:rPr>
        </w:sdtEndPr>
        <w:sdtContent>
          <w:r w:rsidR="008E3290" w:rsidRPr="005B658A">
            <w:rPr>
              <w:rFonts w:ascii="Century Gothic" w:hAnsi="Century Gothic"/>
              <w:b/>
            </w:rPr>
            <w:t>Example:</w:t>
          </w:r>
        </w:sdtContent>
      </w:sdt>
      <w:r w:rsidR="008E3290">
        <w:t xml:space="preserve"> </w:t>
      </w:r>
      <w:sdt>
        <w:sdtPr>
          <w:id w:val="-1489242141"/>
          <w:placeholder>
            <w:docPart w:val="AB7D6EF30EF24E4E8000271F7D5208AA"/>
          </w:placeholder>
          <w:text/>
        </w:sdtPr>
        <w:sdtEndPr/>
        <w:sdtContent>
          <w:r w:rsidR="00A7346C" w:rsidRPr="00A7346C">
            <w:t>Download Examples Here: https://app.box.com/s/cm0yzzl6jvpuw4jsuwkensz447704r96</w:t>
          </w:r>
          <w:r w:rsidR="00A7346C">
            <w:t xml:space="preserve">  </w:t>
          </w:r>
          <w:r w:rsidR="00A7346C" w:rsidRPr="00A7346C">
            <w:t xml:space="preserve"> </w:t>
          </w:r>
        </w:sdtContent>
      </w:sdt>
    </w:p>
    <w:p w:rsidR="008E3290" w:rsidRDefault="008E3290" w:rsidP="008E3290">
      <w:pPr>
        <w:framePr w:w="7657" w:h="3265" w:hSpace="180" w:wrap="around" w:vAnchor="text" w:hAnchor="page" w:x="1813" w:y="1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:rsidR="00CC553E" w:rsidRDefault="00CC553E" w:rsidP="00AB063C"/>
    <w:p w:rsidR="008E3290" w:rsidRDefault="008E3290" w:rsidP="00AB063C"/>
    <w:p w:rsidR="008E3290" w:rsidRDefault="008E3290" w:rsidP="00AB063C"/>
    <w:p w:rsidR="008E3290" w:rsidRDefault="008E3290" w:rsidP="00AB063C"/>
    <w:p w:rsidR="008E3290" w:rsidRDefault="008E3290" w:rsidP="00AB063C"/>
    <w:p w:rsidR="00AB063C" w:rsidRPr="00434321" w:rsidRDefault="005B658A" w:rsidP="00AB063C">
      <w:r>
        <w:tab/>
      </w:r>
      <w:r>
        <w:tab/>
      </w:r>
    </w:p>
    <w:p w:rsidR="00AB063C" w:rsidRPr="00434321" w:rsidRDefault="00AB063C" w:rsidP="00AB063C"/>
    <w:p w:rsidR="006F1D14" w:rsidRPr="0048304A" w:rsidRDefault="00764D5E" w:rsidP="00D04D23">
      <w:pPr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1477438042"/>
          <w:lock w:val="sdtContentLocked"/>
          <w:placeholder>
            <w:docPart w:val="DefaultPlaceholder_-1854013440"/>
          </w:placeholder>
        </w:sdtPr>
        <w:sdtEndPr/>
        <w:sdtContent>
          <w:r w:rsidR="00D04D23">
            <w:rPr>
              <w:rFonts w:ascii="Century Gothic" w:hAnsi="Century Gothic"/>
              <w:b/>
            </w:rPr>
            <w:t>Technology</w:t>
          </w:r>
          <w:r w:rsidR="000F5389">
            <w:rPr>
              <w:rFonts w:ascii="Century Gothic" w:hAnsi="Century Gothic"/>
              <w:b/>
            </w:rPr>
            <w:t>-b</w:t>
          </w:r>
          <w:r w:rsidR="00D04D23">
            <w:rPr>
              <w:rFonts w:ascii="Century Gothic" w:hAnsi="Century Gothic"/>
              <w:b/>
            </w:rPr>
            <w:t>ased Alternate Assi</w:t>
          </w:r>
          <w:r w:rsidR="000A7677">
            <w:rPr>
              <w:rFonts w:ascii="Century Gothic" w:hAnsi="Century Gothic"/>
              <w:b/>
            </w:rPr>
            <w:t>gnment Options</w:t>
          </w:r>
          <w:r w:rsidR="000A7677" w:rsidRPr="0048304A">
            <w:rPr>
              <w:rFonts w:ascii="Century Gothic" w:hAnsi="Century Gothic"/>
              <w:b/>
            </w:rPr>
            <w:t>:</w:t>
          </w:r>
        </w:sdtContent>
      </w:sdt>
      <w:r w:rsidR="00246E3E" w:rsidRPr="0048304A">
        <w:rPr>
          <w:rFonts w:ascii="Century Gothic" w:hAnsi="Century Gothic"/>
        </w:rPr>
        <w:t xml:space="preserve">  </w:t>
      </w:r>
      <w:sdt>
        <w:sdtPr>
          <w:rPr>
            <w:rFonts w:ascii="Century Gothic" w:hAnsi="Century Gothic"/>
          </w:rPr>
          <w:id w:val="-1707243672"/>
          <w:placeholder>
            <w:docPart w:val="EA5550E9C4EE4492ABD705D39BDF08F2"/>
          </w:placeholder>
          <w:showingPlcHdr/>
        </w:sdtPr>
        <w:sdtEndPr/>
        <w:sdtContent>
          <w:r w:rsidR="0046462F" w:rsidRPr="00C30C61">
            <w:rPr>
              <w:rStyle w:val="PlaceholderText"/>
            </w:rPr>
            <w:t>Click or tap here to enter text.</w:t>
          </w:r>
        </w:sdtContent>
      </w:sdt>
    </w:p>
    <w:p w:rsidR="00CC553E" w:rsidRDefault="00CC553E" w:rsidP="00AB063C">
      <w:pPr>
        <w:rPr>
          <w:rFonts w:ascii="Century Gothic" w:hAnsi="Century Gothic"/>
          <w:b/>
        </w:rPr>
      </w:pPr>
    </w:p>
    <w:sdt>
      <w:sdtPr>
        <w:rPr>
          <w:rFonts w:ascii="Century Gothic" w:hAnsi="Century Gothic"/>
          <w:b/>
        </w:rPr>
        <w:id w:val="-772019633"/>
        <w:lock w:val="sdtContentLocked"/>
        <w:placeholder>
          <w:docPart w:val="DefaultPlaceholder_-1854013440"/>
        </w:placeholder>
      </w:sdtPr>
      <w:sdtEndPr/>
      <w:sdtContent>
        <w:p w:rsidR="00CA3C3E" w:rsidRDefault="00AB063C" w:rsidP="00AB063C">
          <w:pPr>
            <w:rPr>
              <w:rFonts w:ascii="Century Gothic" w:hAnsi="Century Gothic"/>
            </w:rPr>
          </w:pPr>
          <w:r w:rsidRPr="00696C7B">
            <w:rPr>
              <w:rFonts w:ascii="Century Gothic" w:hAnsi="Century Gothic"/>
              <w:b/>
            </w:rPr>
            <w:t>Supplemental Resources and Support:</w:t>
          </w:r>
        </w:p>
      </w:sdtContent>
    </w:sdt>
    <w:sdt>
      <w:sdtPr>
        <w:rPr>
          <w:rFonts w:ascii="Century Gothic" w:hAnsi="Century Gothic"/>
        </w:rPr>
        <w:id w:val="17279630"/>
        <w:placeholder>
          <w:docPart w:val="05522523CCF24B16809784B6FDFA4B3B"/>
        </w:placeholder>
      </w:sdtPr>
      <w:sdtEndPr/>
      <w:sdtContent>
        <w:p w:rsidR="00A7346C" w:rsidRDefault="00A7346C" w:rsidP="00AB063C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Download Supplement Resources Here:</w:t>
          </w:r>
        </w:p>
        <w:p w:rsidR="00A7346C" w:rsidRDefault="00764D5E" w:rsidP="00AB063C">
          <w:pPr>
            <w:rPr>
              <w:rFonts w:ascii="Century Gothic" w:hAnsi="Century Gothic"/>
            </w:rPr>
          </w:pPr>
          <w:hyperlink r:id="rId10" w:history="1">
            <w:r w:rsidR="00A7346C" w:rsidRPr="00176305">
              <w:rPr>
                <w:rStyle w:val="Hyperlink"/>
                <w:rFonts w:ascii="Century Gothic" w:hAnsi="Century Gothic"/>
              </w:rPr>
              <w:t>https://app.box.com/s/ijnjirouqmijdu4gock3o6m9gtjaf284</w:t>
            </w:r>
          </w:hyperlink>
        </w:p>
        <w:p w:rsidR="00A7346C" w:rsidRDefault="00764D5E" w:rsidP="00AB063C">
          <w:pPr>
            <w:rPr>
              <w:rFonts w:ascii="Century Gothic" w:hAnsi="Century Gothic"/>
            </w:rPr>
          </w:pPr>
          <w:hyperlink r:id="rId11" w:history="1">
            <w:r w:rsidR="00A7346C" w:rsidRPr="00176305">
              <w:rPr>
                <w:rStyle w:val="Hyperlink"/>
                <w:rFonts w:ascii="Century Gothic" w:hAnsi="Century Gothic"/>
              </w:rPr>
              <w:t>https://app.box.com/s/e5k9i21yyx2xkfwj8pp5zpbwhcik3f9u</w:t>
            </w:r>
          </w:hyperlink>
          <w:r w:rsidR="00A7346C">
            <w:rPr>
              <w:rFonts w:ascii="Century Gothic" w:hAnsi="Century Gothic"/>
            </w:rPr>
            <w:t xml:space="preserve"> </w:t>
          </w:r>
        </w:p>
        <w:p w:rsidR="00A7346C" w:rsidRDefault="00764D5E" w:rsidP="00AB063C">
          <w:pPr>
            <w:rPr>
              <w:rFonts w:ascii="Century Gothic" w:hAnsi="Century Gothic"/>
            </w:rPr>
          </w:pPr>
          <w:hyperlink r:id="rId12" w:history="1">
            <w:r w:rsidR="00A7346C" w:rsidRPr="00176305">
              <w:rPr>
                <w:rStyle w:val="Hyperlink"/>
                <w:rFonts w:ascii="Century Gothic" w:hAnsi="Century Gothic"/>
              </w:rPr>
              <w:t>https://app.box.com/s/8a34ex293w8bp02lqqqpuat9u6p20tw9</w:t>
            </w:r>
          </w:hyperlink>
          <w:r w:rsidR="00A7346C">
            <w:rPr>
              <w:rFonts w:ascii="Century Gothic" w:hAnsi="Century Gothic"/>
            </w:rPr>
            <w:t xml:space="preserve"> </w:t>
          </w:r>
        </w:p>
        <w:p w:rsidR="006F1D14" w:rsidRPr="00696C7B" w:rsidRDefault="00764D5E" w:rsidP="00AB063C">
          <w:pPr>
            <w:rPr>
              <w:rFonts w:ascii="Century Gothic" w:hAnsi="Century Gothic"/>
            </w:rPr>
          </w:pPr>
          <w:hyperlink r:id="rId13" w:history="1">
            <w:r w:rsidR="00A7346C" w:rsidRPr="00176305">
              <w:rPr>
                <w:rStyle w:val="Hyperlink"/>
                <w:rFonts w:ascii="Century Gothic" w:hAnsi="Century Gothic"/>
              </w:rPr>
              <w:t>https://app.box.com/s/g7zaxrap1nn0uy60b9zif63j6ks38rze</w:t>
            </w:r>
          </w:hyperlink>
          <w:r w:rsidR="00A7346C">
            <w:rPr>
              <w:rFonts w:ascii="Century Gothic" w:hAnsi="Century Gothic"/>
            </w:rPr>
            <w:t xml:space="preserve"> </w:t>
          </w:r>
        </w:p>
      </w:sdtContent>
    </w:sdt>
    <w:p w:rsidR="00CC553E" w:rsidRDefault="00CC553E" w:rsidP="009278C7">
      <w:pPr>
        <w:rPr>
          <w:rFonts w:ascii="Century Gothic" w:hAnsi="Century Gothic"/>
          <w:b/>
        </w:rPr>
      </w:pPr>
    </w:p>
    <w:sdt>
      <w:sdtPr>
        <w:rPr>
          <w:rFonts w:ascii="Century Gothic" w:hAnsi="Century Gothic"/>
          <w:b/>
        </w:rPr>
        <w:id w:val="1303036262"/>
        <w:lock w:val="sdtContentLocked"/>
        <w:placeholder>
          <w:docPart w:val="DefaultPlaceholder_-1854013440"/>
        </w:placeholder>
      </w:sdtPr>
      <w:sdtEndPr>
        <w:rPr>
          <w:b w:val="0"/>
        </w:rPr>
      </w:sdtEndPr>
      <w:sdtContent>
        <w:p w:rsidR="00AB063C" w:rsidRDefault="000F5389" w:rsidP="009278C7">
          <w:pPr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To Contact School/Teacher for Support</w:t>
          </w:r>
          <w:r w:rsidR="009278C7">
            <w:rPr>
              <w:rFonts w:ascii="Century Gothic" w:hAnsi="Century Gothic"/>
              <w:b/>
            </w:rPr>
            <w:t>:</w:t>
          </w:r>
        </w:p>
        <w:p w:rsidR="009278C7" w:rsidRDefault="009278C7" w:rsidP="009278C7">
          <w:pPr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School Phone</w:t>
          </w:r>
          <w:r w:rsidR="000F5389">
            <w:rPr>
              <w:rFonts w:ascii="Century Gothic" w:hAnsi="Century Gothic"/>
              <w:b/>
            </w:rPr>
            <w:t xml:space="preserve"> (</w:t>
          </w:r>
          <w:r w:rsidR="00B67497">
            <w:rPr>
              <w:rFonts w:ascii="Century Gothic" w:hAnsi="Century Gothic"/>
              <w:b/>
            </w:rPr>
            <w:t>8</w:t>
          </w:r>
          <w:r w:rsidR="000F5389">
            <w:rPr>
              <w:rFonts w:ascii="Century Gothic" w:hAnsi="Century Gothic"/>
              <w:b/>
            </w:rPr>
            <w:t>:00 AM-3:00 PM)</w:t>
          </w:r>
          <w:r w:rsidR="00246E3E">
            <w:rPr>
              <w:rFonts w:ascii="Century Gothic" w:hAnsi="Century Gothic"/>
              <w:b/>
            </w:rPr>
            <w:t xml:space="preserve">:   </w:t>
          </w:r>
          <w:r w:rsidR="00246E3E">
            <w:rPr>
              <w:rFonts w:ascii="Century Gothic" w:hAnsi="Century Gothic"/>
            </w:rPr>
            <w:t xml:space="preserve">(270) </w:t>
          </w:r>
          <w:r w:rsidR="00B67497">
            <w:rPr>
              <w:rFonts w:ascii="Century Gothic" w:hAnsi="Century Gothic"/>
            </w:rPr>
            <w:t>887-7310</w:t>
          </w:r>
        </w:p>
      </w:sdtContent>
    </w:sdt>
    <w:p w:rsidR="009278C7" w:rsidRPr="00246E3E" w:rsidRDefault="00764D5E" w:rsidP="009278C7">
      <w:pPr>
        <w:rPr>
          <w:rFonts w:ascii="Century Gothic" w:hAnsi="Century Gothic"/>
        </w:rPr>
      </w:pPr>
      <w:sdt>
        <w:sdtPr>
          <w:rPr>
            <w:rFonts w:ascii="Century Gothic" w:hAnsi="Century Gothic"/>
            <w:b/>
          </w:rPr>
          <w:id w:val="-755445059"/>
          <w:lock w:val="sdtContentLocked"/>
          <w:placeholder>
            <w:docPart w:val="DefaultPlaceholder_-1854013440"/>
          </w:placeholder>
        </w:sdtPr>
        <w:sdtEndPr/>
        <w:sdtContent>
          <w:r w:rsidR="009278C7">
            <w:rPr>
              <w:rFonts w:ascii="Century Gothic" w:hAnsi="Century Gothic"/>
              <w:b/>
            </w:rPr>
            <w:t>Teacher Email</w:t>
          </w:r>
          <w:r w:rsidR="000F5389">
            <w:rPr>
              <w:rFonts w:ascii="Century Gothic" w:hAnsi="Century Gothic"/>
              <w:b/>
            </w:rPr>
            <w:t xml:space="preserve"> (</w:t>
          </w:r>
          <w:r w:rsidR="00B67497">
            <w:rPr>
              <w:rFonts w:ascii="Century Gothic" w:hAnsi="Century Gothic"/>
              <w:b/>
            </w:rPr>
            <w:t>8:00 AM</w:t>
          </w:r>
          <w:r w:rsidR="000F5389">
            <w:rPr>
              <w:rFonts w:ascii="Century Gothic" w:hAnsi="Century Gothic"/>
              <w:b/>
            </w:rPr>
            <w:t>-</w:t>
          </w:r>
          <w:r w:rsidR="00B67497">
            <w:rPr>
              <w:rFonts w:ascii="Century Gothic" w:hAnsi="Century Gothic"/>
              <w:b/>
            </w:rPr>
            <w:t>3</w:t>
          </w:r>
          <w:r w:rsidR="000F5389">
            <w:rPr>
              <w:rFonts w:ascii="Century Gothic" w:hAnsi="Century Gothic"/>
              <w:b/>
            </w:rPr>
            <w:t>:00 PM)</w:t>
          </w:r>
          <w:r w:rsidR="00246E3E">
            <w:rPr>
              <w:rFonts w:ascii="Century Gothic" w:hAnsi="Century Gothic"/>
              <w:b/>
            </w:rPr>
            <w:t>:</w:t>
          </w:r>
        </w:sdtContent>
      </w:sdt>
      <w:r w:rsidR="00246E3E">
        <w:rPr>
          <w:rFonts w:ascii="Century Gothic" w:hAnsi="Century Gothic"/>
          <w:b/>
        </w:rPr>
        <w:t xml:space="preserve">  </w:t>
      </w:r>
      <w:sdt>
        <w:sdtPr>
          <w:rPr>
            <w:rFonts w:ascii="Century Gothic" w:hAnsi="Century Gothic"/>
            <w:b/>
          </w:rPr>
          <w:id w:val="2015409610"/>
          <w:lock w:val="sdtLocked"/>
          <w:placeholder>
            <w:docPart w:val="FC910C7EC0204A1B9BCD4D9848182FBD"/>
          </w:placeholder>
        </w:sdtPr>
        <w:sdtEndPr/>
        <w:sdtContent>
          <w:r w:rsidR="00A7346C">
            <w:rPr>
              <w:rFonts w:ascii="Century Gothic" w:hAnsi="Century Gothic"/>
              <w:b/>
            </w:rPr>
            <w:t>Christopher.harper@christian.kyschools.us</w:t>
          </w:r>
        </w:sdtContent>
      </w:sdt>
    </w:p>
    <w:p w:rsidR="00CC553E" w:rsidRDefault="00CC553E" w:rsidP="009278C7">
      <w:pPr>
        <w:rPr>
          <w:rFonts w:ascii="Century Gothic" w:hAnsi="Century Gothic"/>
          <w:b/>
        </w:rPr>
      </w:pPr>
    </w:p>
    <w:sdt>
      <w:sdtPr>
        <w:rPr>
          <w:rFonts w:ascii="Century Gothic" w:hAnsi="Century Gothic"/>
          <w:b/>
        </w:rPr>
        <w:id w:val="196970993"/>
        <w:lock w:val="sdtContentLocked"/>
        <w:placeholder>
          <w:docPart w:val="DefaultPlaceholder_-1854013440"/>
        </w:placeholder>
      </w:sdtPr>
      <w:sdtEndPr/>
      <w:sdtContent>
        <w:p w:rsidR="00D04D23" w:rsidRPr="00696C7B" w:rsidRDefault="000F5389" w:rsidP="009278C7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  <w:b/>
            </w:rPr>
            <w:t xml:space="preserve">*Students will be contacted by a teacher on each NTI Day using the phone number provided </w:t>
          </w:r>
          <w:r w:rsidR="00B67497">
            <w:rPr>
              <w:rFonts w:ascii="Century Gothic" w:hAnsi="Century Gothic"/>
              <w:b/>
            </w:rPr>
            <w:t>in Infinite Campus</w:t>
          </w:r>
          <w:r>
            <w:rPr>
              <w:rFonts w:ascii="Century Gothic" w:hAnsi="Century Gothic"/>
              <w:b/>
            </w:rPr>
            <w:t>.  Please ensure that any changes in phone numbers are reported to the school throughout the year.</w:t>
          </w:r>
        </w:p>
        <w:p w:rsidR="00A22E0F" w:rsidRDefault="00AB063C">
          <w:pPr>
            <w:rPr>
              <w:rFonts w:ascii="Century Gothic" w:hAnsi="Century Gothic"/>
            </w:rPr>
            <w:sectPr w:rsidR="00A22E0F" w:rsidSect="00A22E0F">
              <w:pgSz w:w="12240" w:h="15840"/>
              <w:pgMar w:top="720" w:right="720" w:bottom="720" w:left="720" w:header="720" w:footer="720" w:gutter="0"/>
              <w:pgBorders w:offsetFrom="page">
                <w:top w:val="triple" w:sz="4" w:space="24" w:color="auto"/>
                <w:left w:val="triple" w:sz="4" w:space="24" w:color="auto"/>
                <w:bottom w:val="triple" w:sz="4" w:space="24" w:color="auto"/>
                <w:right w:val="triple" w:sz="4" w:space="24" w:color="auto"/>
              </w:pgBorders>
              <w:cols w:space="720"/>
              <w:docGrid w:linePitch="360"/>
            </w:sectPr>
          </w:pPr>
          <w:r w:rsidRPr="00696C7B">
            <w:rPr>
              <w:rFonts w:ascii="Century Gothic" w:hAnsi="Century Gothic"/>
              <w:b/>
            </w:rPr>
            <w:lastRenderedPageBreak/>
            <w:t>Reminder: Remember that these assignments are</w:t>
          </w:r>
          <w:r w:rsidR="00526D1F">
            <w:rPr>
              <w:rFonts w:ascii="Century Gothic" w:hAnsi="Century Gothic"/>
              <w:b/>
            </w:rPr>
            <w:t xml:space="preserve"> due back to the teacher</w:t>
          </w:r>
          <w:r w:rsidR="006E6E49" w:rsidRPr="00696C7B">
            <w:rPr>
              <w:rFonts w:ascii="Century Gothic" w:hAnsi="Century Gothic"/>
              <w:b/>
            </w:rPr>
            <w:t xml:space="preserve"> within 2</w:t>
          </w:r>
          <w:r w:rsidR="00526D1F">
            <w:rPr>
              <w:rFonts w:ascii="Century Gothic" w:hAnsi="Century Gothic"/>
              <w:b/>
            </w:rPr>
            <w:t xml:space="preserve"> school</w:t>
          </w:r>
          <w:r w:rsidR="00CC553E">
            <w:rPr>
              <w:rFonts w:ascii="Century Gothic" w:hAnsi="Century Gothic"/>
              <w:b/>
            </w:rPr>
            <w:t xml:space="preserve"> day</w:t>
          </w:r>
        </w:p>
      </w:sdtContent>
    </w:sdt>
    <w:p w:rsidR="002E1F66" w:rsidRPr="00FD2623" w:rsidRDefault="002E1F66" w:rsidP="00CC553E">
      <w:pPr>
        <w:spacing w:after="0" w:line="240" w:lineRule="auto"/>
        <w:contextualSpacing/>
        <w:rPr>
          <w:rFonts w:ascii="Century Gothic" w:hAnsi="Century Gothic"/>
        </w:rPr>
      </w:pPr>
    </w:p>
    <w:sectPr w:rsidR="002E1F66" w:rsidRPr="00FD2623" w:rsidSect="00086BD4"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D5E" w:rsidRDefault="00764D5E" w:rsidP="00AB063C">
      <w:pPr>
        <w:spacing w:after="0" w:line="240" w:lineRule="auto"/>
      </w:pPr>
      <w:r>
        <w:separator/>
      </w:r>
    </w:p>
  </w:endnote>
  <w:endnote w:type="continuationSeparator" w:id="0">
    <w:p w:rsidR="00764D5E" w:rsidRDefault="00764D5E" w:rsidP="00AB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D5E" w:rsidRDefault="00764D5E" w:rsidP="00AB063C">
      <w:pPr>
        <w:spacing w:after="0" w:line="240" w:lineRule="auto"/>
      </w:pPr>
      <w:r>
        <w:separator/>
      </w:r>
    </w:p>
  </w:footnote>
  <w:footnote w:type="continuationSeparator" w:id="0">
    <w:p w:rsidR="00764D5E" w:rsidRDefault="00764D5E" w:rsidP="00AB06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515DD2"/>
    <w:multiLevelType w:val="hybridMultilevel"/>
    <w:tmpl w:val="16F042E6"/>
    <w:lvl w:ilvl="0" w:tplc="4762E92E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cumentProtection w:edit="forms" w:enforcement="1" w:cryptProviderType="rsaAES" w:cryptAlgorithmClass="hash" w:cryptAlgorithmType="typeAny" w:cryptAlgorithmSid="14" w:cryptSpinCount="100000" w:hash="YtsrwLVc2ganOacLgO2oVYJ1wCOEzK2T4pqpAn6g+xKSsQC4P55Y5m32SRzUK1vdJvJaj/IvJEBqo8/wXup6nA==" w:salt="MJGD3gSbMJ05yHBzUVawiw==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NDQ2NzA1MzE2MzFQ0lEKTi0uzszPAykwrAUApjKn3CwAAAA="/>
  </w:docVars>
  <w:rsids>
    <w:rsidRoot w:val="00AB063C"/>
    <w:rsid w:val="00013DC6"/>
    <w:rsid w:val="000A7677"/>
    <w:rsid w:val="000C1B53"/>
    <w:rsid w:val="000F5389"/>
    <w:rsid w:val="00170800"/>
    <w:rsid w:val="001C53F4"/>
    <w:rsid w:val="001F7E0C"/>
    <w:rsid w:val="00201865"/>
    <w:rsid w:val="0021472C"/>
    <w:rsid w:val="00246E3E"/>
    <w:rsid w:val="002E1F66"/>
    <w:rsid w:val="00300084"/>
    <w:rsid w:val="0031531C"/>
    <w:rsid w:val="003352EF"/>
    <w:rsid w:val="00367F43"/>
    <w:rsid w:val="0039124A"/>
    <w:rsid w:val="0046462F"/>
    <w:rsid w:val="0048304A"/>
    <w:rsid w:val="004A557C"/>
    <w:rsid w:val="004A7DA5"/>
    <w:rsid w:val="004C3810"/>
    <w:rsid w:val="0051276D"/>
    <w:rsid w:val="00526D1F"/>
    <w:rsid w:val="005540CE"/>
    <w:rsid w:val="00555A48"/>
    <w:rsid w:val="00590013"/>
    <w:rsid w:val="00592F6C"/>
    <w:rsid w:val="005B658A"/>
    <w:rsid w:val="005F4BAF"/>
    <w:rsid w:val="005F64A0"/>
    <w:rsid w:val="00696541"/>
    <w:rsid w:val="00696C7B"/>
    <w:rsid w:val="006B7967"/>
    <w:rsid w:val="006E6E49"/>
    <w:rsid w:val="006F1D14"/>
    <w:rsid w:val="00723E4F"/>
    <w:rsid w:val="00764D5E"/>
    <w:rsid w:val="00782AE0"/>
    <w:rsid w:val="007850AE"/>
    <w:rsid w:val="007B3A4F"/>
    <w:rsid w:val="008E3290"/>
    <w:rsid w:val="008E7C2C"/>
    <w:rsid w:val="009278C7"/>
    <w:rsid w:val="00976929"/>
    <w:rsid w:val="0099323D"/>
    <w:rsid w:val="00A22E0F"/>
    <w:rsid w:val="00A31BE1"/>
    <w:rsid w:val="00A414A1"/>
    <w:rsid w:val="00A63925"/>
    <w:rsid w:val="00A7346C"/>
    <w:rsid w:val="00AB063C"/>
    <w:rsid w:val="00AB7F32"/>
    <w:rsid w:val="00B07CA1"/>
    <w:rsid w:val="00B403C7"/>
    <w:rsid w:val="00B552B8"/>
    <w:rsid w:val="00B67497"/>
    <w:rsid w:val="00CA3C3E"/>
    <w:rsid w:val="00CA4062"/>
    <w:rsid w:val="00CB1659"/>
    <w:rsid w:val="00CC3B06"/>
    <w:rsid w:val="00CC553E"/>
    <w:rsid w:val="00CF0D66"/>
    <w:rsid w:val="00D04D23"/>
    <w:rsid w:val="00D25569"/>
    <w:rsid w:val="00D53410"/>
    <w:rsid w:val="00DE0A3D"/>
    <w:rsid w:val="00E23484"/>
    <w:rsid w:val="00F52EC4"/>
    <w:rsid w:val="00FA4718"/>
    <w:rsid w:val="00FD2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BCD7D"/>
  <w15:docId w15:val="{B9A208B2-C0EC-4970-8B3A-3C663791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063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63C"/>
  </w:style>
  <w:style w:type="paragraph" w:styleId="Footer">
    <w:name w:val="footer"/>
    <w:basedOn w:val="Normal"/>
    <w:link w:val="FooterChar"/>
    <w:uiPriority w:val="99"/>
    <w:unhideWhenUsed/>
    <w:rsid w:val="00AB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63C"/>
  </w:style>
  <w:style w:type="paragraph" w:styleId="BalloonText">
    <w:name w:val="Balloon Text"/>
    <w:basedOn w:val="Normal"/>
    <w:link w:val="BalloonTextChar"/>
    <w:uiPriority w:val="99"/>
    <w:semiHidden/>
    <w:unhideWhenUsed/>
    <w:rsid w:val="006965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C3B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6E3E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A22E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22E0F"/>
  </w:style>
  <w:style w:type="character" w:customStyle="1" w:styleId="eop">
    <w:name w:val="eop"/>
    <w:basedOn w:val="DefaultParagraphFont"/>
    <w:rsid w:val="00A22E0F"/>
  </w:style>
  <w:style w:type="character" w:customStyle="1" w:styleId="apple-converted-space">
    <w:name w:val="apple-converted-space"/>
    <w:basedOn w:val="DefaultParagraphFont"/>
    <w:rsid w:val="00A22E0F"/>
  </w:style>
  <w:style w:type="character" w:styleId="PlaceholderText">
    <w:name w:val="Placeholder Text"/>
    <w:basedOn w:val="DefaultParagraphFont"/>
    <w:uiPriority w:val="99"/>
    <w:semiHidden/>
    <w:rsid w:val="009932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1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4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6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1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9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3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1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3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3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0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pp.box.com/s/g7zaxrap1nn0uy60b9zif63j6ks38rze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app.box.com/s/8a34ex293w8bp02lqqqpuat9u6p20tw9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hyperlink" Target="https://app.box.com/s/e5k9i21yyx2xkfwj8pp5zpbwhcik3f9u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app.box.com/s/ijnjirouqmijdu4gock3o6m9gtjaf284" TargetMode="External"/><Relationship Id="rId4" Type="http://schemas.openxmlformats.org/officeDocument/2006/relationships/styles" Target="styles.xml"/><Relationship Id="rId9" Type="http://schemas.openxmlformats.org/officeDocument/2006/relationships/hyperlink" Target="https://app.box.com/s/pj16hr7vfmolpy5wb0gtvwhqjwgbv2z0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49593-1745-4ACD-9816-A53678E1C014}"/>
      </w:docPartPr>
      <w:docPartBody>
        <w:p w:rsidR="00AB59BC" w:rsidRDefault="002E0D1B" w:rsidP="002E0D1B">
          <w:pPr>
            <w:pStyle w:val="DefaultPlaceholder-18540134406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B257B9BC1407390CE4A283FC9B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6440D-7994-46C3-92E4-74AE656D675A}"/>
      </w:docPartPr>
      <w:docPartBody>
        <w:p w:rsidR="00AB59BC" w:rsidRDefault="00545A7A" w:rsidP="00545A7A">
          <w:pPr>
            <w:pStyle w:val="BA8B257B9BC1407390CE4A283FC9BEDF17"/>
          </w:pPr>
          <w:r w:rsidRPr="00C30C61">
            <w:rPr>
              <w:rStyle w:val="PlaceholderText"/>
            </w:rPr>
            <w:t>Choose an item.</w:t>
          </w:r>
        </w:p>
      </w:docPartBody>
    </w:docPart>
    <w:docPart>
      <w:docPartPr>
        <w:name w:val="6691C6A8B6E046EAA68267BB30004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9A447-E4D5-4525-97A9-ED08542ED678}"/>
      </w:docPartPr>
      <w:docPartBody>
        <w:p w:rsidR="00AB59BC" w:rsidRDefault="00545A7A" w:rsidP="00545A7A">
          <w:pPr>
            <w:pStyle w:val="6691C6A8B6E046EAA68267BB30004A6325"/>
          </w:pPr>
          <w:r w:rsidRPr="00C30C61">
            <w:rPr>
              <w:rStyle w:val="PlaceholderText"/>
            </w:rPr>
            <w:t>Click to enter text.</w:t>
          </w:r>
        </w:p>
      </w:docPartBody>
    </w:docPart>
    <w:docPart>
      <w:docPartPr>
        <w:name w:val="F8BF7C2577044B54A6F564C882D8D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83DE5-E3E6-4236-8FF0-F5AA4376D693}"/>
      </w:docPartPr>
      <w:docPartBody>
        <w:p w:rsidR="00AB59BC" w:rsidRDefault="00CB7A9F" w:rsidP="00CB7A9F">
          <w:pPr>
            <w:pStyle w:val="F8BF7C2577044B54A6F564C882D8DA4D5"/>
          </w:pPr>
          <w:r>
            <w:rPr>
              <w:rStyle w:val="PlaceholderText"/>
            </w:rPr>
            <w:t xml:space="preserve">to </w:t>
          </w:r>
          <w:r w:rsidRPr="00C30C61">
            <w:rPr>
              <w:rStyle w:val="PlaceholderText"/>
            </w:rPr>
            <w:t>enter text.</w:t>
          </w:r>
        </w:p>
      </w:docPartBody>
    </w:docPart>
    <w:docPart>
      <w:docPartPr>
        <w:name w:val="3A5B1D82D9D0461B83AC35767C463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777ED-8175-4180-A1AC-63DB8C5FAA09}"/>
      </w:docPartPr>
      <w:docPartBody>
        <w:p w:rsidR="00AB59BC" w:rsidRDefault="00CB7A9F" w:rsidP="00CB7A9F">
          <w:pPr>
            <w:pStyle w:val="3A5B1D82D9D0461B83AC35767C46355F4"/>
          </w:pPr>
          <w:r w:rsidRPr="00C30C61">
            <w:rPr>
              <w:rStyle w:val="PlaceholderText"/>
            </w:rPr>
            <w:t>Click here to enter text.</w:t>
          </w:r>
        </w:p>
      </w:docPartBody>
    </w:docPart>
    <w:docPart>
      <w:docPartPr>
        <w:name w:val="FC910C7EC0204A1B9BCD4D9848182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FE94F-4AFD-4104-8948-8540F879F791}"/>
      </w:docPartPr>
      <w:docPartBody>
        <w:p w:rsidR="00AB59BC" w:rsidRDefault="00545A7A" w:rsidP="00545A7A">
          <w:pPr>
            <w:pStyle w:val="FC910C7EC0204A1B9BCD4D9848182FBD20"/>
          </w:pPr>
          <w:r>
            <w:rPr>
              <w:rStyle w:val="PlaceholderText"/>
            </w:rPr>
            <w:t>Type teacher email address here</w:t>
          </w:r>
        </w:p>
      </w:docPartBody>
    </w:docPart>
    <w:docPart>
      <w:docPartPr>
        <w:name w:val="EA5550E9C4EE4492ABD705D39BDF0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87B47-F87E-4EAB-80B6-8D23A19AB9BA}"/>
      </w:docPartPr>
      <w:docPartBody>
        <w:p w:rsidR="00545A7A" w:rsidRDefault="00545A7A" w:rsidP="00545A7A">
          <w:pPr>
            <w:pStyle w:val="EA5550E9C4EE4492ABD705D39BDF08F29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522523CCF24B16809784B6FDFA4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BCA0C-73DB-4AC6-B829-4554123A40AE}"/>
      </w:docPartPr>
      <w:docPartBody>
        <w:p w:rsidR="00545A7A" w:rsidRDefault="00545A7A" w:rsidP="00545A7A">
          <w:pPr>
            <w:pStyle w:val="05522523CCF24B16809784B6FDFA4B3B9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3AB1F4123458B9EEB8666C9679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DE24-13BA-4DAC-AE87-EC55F3D3140F}"/>
      </w:docPartPr>
      <w:docPartBody>
        <w:p w:rsidR="008F5D57" w:rsidRDefault="00545A7A" w:rsidP="00545A7A">
          <w:pPr>
            <w:pStyle w:val="A4E3AB1F4123458B9EEB8666C9679DF5"/>
          </w:pPr>
          <w:r w:rsidRPr="00795310">
            <w:rPr>
              <w:rStyle w:val="PlaceholderText"/>
            </w:rPr>
            <w:t>Click here to enter text.</w:t>
          </w:r>
        </w:p>
      </w:docPartBody>
    </w:docPart>
    <w:docPart>
      <w:docPartPr>
        <w:name w:val="AB7D6EF30EF24E4E8000271F7D520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F9EA8-CBA0-4BD8-AABE-7A58A5162D06}"/>
      </w:docPartPr>
      <w:docPartBody>
        <w:p w:rsidR="008F5D57" w:rsidRDefault="00545A7A" w:rsidP="00545A7A">
          <w:pPr>
            <w:pStyle w:val="AB7D6EF30EF24E4E8000271F7D5208AA1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D7E6381464E5F89BBC8C60C337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F2B78-C528-46C8-A956-E6DB93EBE686}"/>
      </w:docPartPr>
      <w:docPartBody>
        <w:p w:rsidR="008F5D57" w:rsidRDefault="00545A7A" w:rsidP="00545A7A">
          <w:pPr>
            <w:pStyle w:val="67DD7E6381464E5F89BBC8C60C337124"/>
          </w:pPr>
          <w:r w:rsidRPr="00C30C6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B7A9F"/>
    <w:rsid w:val="00044882"/>
    <w:rsid w:val="0012167B"/>
    <w:rsid w:val="002E0D1B"/>
    <w:rsid w:val="00417CA2"/>
    <w:rsid w:val="00545A7A"/>
    <w:rsid w:val="00834720"/>
    <w:rsid w:val="008E1D1E"/>
    <w:rsid w:val="008F5D57"/>
    <w:rsid w:val="00965FB6"/>
    <w:rsid w:val="00986901"/>
    <w:rsid w:val="00AB59BC"/>
    <w:rsid w:val="00C97EE8"/>
    <w:rsid w:val="00CB7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5A7A"/>
    <w:rPr>
      <w:color w:val="808080"/>
    </w:rPr>
  </w:style>
  <w:style w:type="paragraph" w:customStyle="1" w:styleId="CAE54D8261974832B05F08F00A26B01C">
    <w:name w:val="CAE54D8261974832B05F08F00A26B01C"/>
    <w:rsid w:val="00CB7A9F"/>
  </w:style>
  <w:style w:type="paragraph" w:customStyle="1" w:styleId="BA8B257B9BC1407390CE4A283FC9BEDF">
    <w:name w:val="BA8B257B9BC1407390CE4A283FC9BEDF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1">
    <w:name w:val="BA8B257B9BC1407390CE4A283FC9BEDF1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2">
    <w:name w:val="BA8B257B9BC1407390CE4A283FC9BEDF2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">
    <w:name w:val="6691C6A8B6E046EAA68267BB30004A63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">
    <w:name w:val="F8BF7C2577044B54A6F564C882D8DA4D"/>
    <w:rsid w:val="00CB7A9F"/>
    <w:pPr>
      <w:spacing w:after="200" w:line="276" w:lineRule="auto"/>
    </w:pPr>
    <w:rPr>
      <w:rFonts w:eastAsiaTheme="minorHAnsi"/>
    </w:rPr>
  </w:style>
  <w:style w:type="paragraph" w:customStyle="1" w:styleId="3A5B1D82D9D0461B83AC35767C46355F">
    <w:name w:val="3A5B1D82D9D0461B83AC35767C46355F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3">
    <w:name w:val="BA8B257B9BC1407390CE4A283FC9BEDF3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1">
    <w:name w:val="6691C6A8B6E046EAA68267BB30004A631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1">
    <w:name w:val="F8BF7C2577044B54A6F564C882D8DA4D1"/>
    <w:rsid w:val="00CB7A9F"/>
    <w:pPr>
      <w:spacing w:after="200" w:line="276" w:lineRule="auto"/>
    </w:pPr>
    <w:rPr>
      <w:rFonts w:eastAsiaTheme="minorHAnsi"/>
    </w:rPr>
  </w:style>
  <w:style w:type="paragraph" w:customStyle="1" w:styleId="E2E4502722484FC2BC679BF18E5AC833">
    <w:name w:val="E2E4502722484FC2BC679BF18E5AC833"/>
    <w:rsid w:val="00CB7A9F"/>
  </w:style>
  <w:style w:type="paragraph" w:customStyle="1" w:styleId="3A5B1D82D9D0461B83AC35767C46355F1">
    <w:name w:val="3A5B1D82D9D0461B83AC35767C46355F1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4">
    <w:name w:val="BA8B257B9BC1407390CE4A283FC9BEDF4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2">
    <w:name w:val="6691C6A8B6E046EAA68267BB30004A632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2">
    <w:name w:val="F8BF7C2577044B54A6F564C882D8DA4D2"/>
    <w:rsid w:val="00CB7A9F"/>
    <w:pPr>
      <w:spacing w:after="200" w:line="276" w:lineRule="auto"/>
    </w:pPr>
    <w:rPr>
      <w:rFonts w:eastAsiaTheme="minorHAnsi"/>
    </w:rPr>
  </w:style>
  <w:style w:type="paragraph" w:customStyle="1" w:styleId="3A5B1D82D9D0461B83AC35767C46355F2">
    <w:name w:val="3A5B1D82D9D0461B83AC35767C46355F2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5">
    <w:name w:val="BA8B257B9BC1407390CE4A283FC9BEDF5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3">
    <w:name w:val="6691C6A8B6E046EAA68267BB30004A633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3">
    <w:name w:val="F8BF7C2577044B54A6F564C882D8DA4D3"/>
    <w:rsid w:val="00CB7A9F"/>
    <w:pPr>
      <w:spacing w:after="200" w:line="276" w:lineRule="auto"/>
    </w:pPr>
    <w:rPr>
      <w:rFonts w:eastAsiaTheme="minorHAnsi"/>
    </w:rPr>
  </w:style>
  <w:style w:type="paragraph" w:customStyle="1" w:styleId="3A5B1D82D9D0461B83AC35767C46355F3">
    <w:name w:val="3A5B1D82D9D0461B83AC35767C46355F3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6">
    <w:name w:val="BA8B257B9BC1407390CE4A283FC9BEDF6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4">
    <w:name w:val="6691C6A8B6E046EAA68267BB30004A634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4">
    <w:name w:val="F8BF7C2577044B54A6F564C882D8DA4D4"/>
    <w:rsid w:val="00CB7A9F"/>
    <w:pPr>
      <w:spacing w:after="200" w:line="276" w:lineRule="auto"/>
    </w:pPr>
    <w:rPr>
      <w:rFonts w:eastAsiaTheme="minorHAnsi"/>
    </w:rPr>
  </w:style>
  <w:style w:type="paragraph" w:customStyle="1" w:styleId="F0E28BFACA2E482B8AD57386EBD7DF9F">
    <w:name w:val="F0E28BFACA2E482B8AD57386EBD7DF9F"/>
    <w:rsid w:val="00CB7A9F"/>
  </w:style>
  <w:style w:type="paragraph" w:customStyle="1" w:styleId="3A5B1D82D9D0461B83AC35767C46355F4">
    <w:name w:val="3A5B1D82D9D0461B83AC35767C46355F4"/>
    <w:rsid w:val="00CB7A9F"/>
    <w:pPr>
      <w:spacing w:after="200" w:line="276" w:lineRule="auto"/>
    </w:pPr>
    <w:rPr>
      <w:rFonts w:eastAsiaTheme="minorHAnsi"/>
    </w:rPr>
  </w:style>
  <w:style w:type="paragraph" w:customStyle="1" w:styleId="BA8B257B9BC1407390CE4A283FC9BEDF7">
    <w:name w:val="BA8B257B9BC1407390CE4A283FC9BEDF7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5">
    <w:name w:val="6691C6A8B6E046EAA68267BB30004A635"/>
    <w:rsid w:val="00CB7A9F"/>
    <w:pPr>
      <w:spacing w:after="200" w:line="276" w:lineRule="auto"/>
    </w:pPr>
    <w:rPr>
      <w:rFonts w:eastAsiaTheme="minorHAnsi"/>
    </w:rPr>
  </w:style>
  <w:style w:type="paragraph" w:customStyle="1" w:styleId="F8BF7C2577044B54A6F564C882D8DA4D5">
    <w:name w:val="F8BF7C2577044B54A6F564C882D8DA4D5"/>
    <w:rsid w:val="00CB7A9F"/>
    <w:pPr>
      <w:spacing w:after="200" w:line="276" w:lineRule="auto"/>
    </w:pPr>
    <w:rPr>
      <w:rFonts w:eastAsiaTheme="minorHAnsi"/>
    </w:rPr>
  </w:style>
  <w:style w:type="paragraph" w:customStyle="1" w:styleId="FC910C7EC0204A1B9BCD4D9848182FBD">
    <w:name w:val="FC910C7EC0204A1B9BCD4D9848182FBD"/>
    <w:rsid w:val="00CB7A9F"/>
    <w:pPr>
      <w:spacing w:after="200" w:line="276" w:lineRule="auto"/>
    </w:pPr>
    <w:rPr>
      <w:rFonts w:eastAsiaTheme="minorHAnsi"/>
    </w:rPr>
  </w:style>
  <w:style w:type="paragraph" w:customStyle="1" w:styleId="FB20A6231A5F4EA29106D474BFBCBE22">
    <w:name w:val="FB20A6231A5F4EA29106D474BFBCBE22"/>
    <w:rsid w:val="00CB7A9F"/>
    <w:pPr>
      <w:spacing w:after="200" w:line="276" w:lineRule="auto"/>
    </w:pPr>
    <w:rPr>
      <w:rFonts w:eastAsiaTheme="minorHAnsi"/>
    </w:rPr>
  </w:style>
  <w:style w:type="paragraph" w:customStyle="1" w:styleId="58E68815332E4497BD702C1335F982DC">
    <w:name w:val="58E68815332E4497BD702C1335F982DC"/>
    <w:rsid w:val="00CB7A9F"/>
    <w:pPr>
      <w:spacing w:after="200" w:line="276" w:lineRule="auto"/>
    </w:pPr>
    <w:rPr>
      <w:rFonts w:eastAsiaTheme="minorHAnsi"/>
    </w:rPr>
  </w:style>
  <w:style w:type="paragraph" w:customStyle="1" w:styleId="6691C6A8B6E046EAA68267BB30004A636">
    <w:name w:val="6691C6A8B6E046EAA68267BB30004A636"/>
    <w:rsid w:val="00AB59BC"/>
    <w:pPr>
      <w:spacing w:after="200" w:line="276" w:lineRule="auto"/>
    </w:pPr>
    <w:rPr>
      <w:rFonts w:eastAsiaTheme="minorHAnsi"/>
    </w:rPr>
  </w:style>
  <w:style w:type="paragraph" w:customStyle="1" w:styleId="FC910C7EC0204A1B9BCD4D9848182FBD1">
    <w:name w:val="FC910C7EC0204A1B9BCD4D9848182FBD1"/>
    <w:rsid w:val="00AB59BC"/>
    <w:pPr>
      <w:spacing w:after="200" w:line="276" w:lineRule="auto"/>
    </w:pPr>
    <w:rPr>
      <w:rFonts w:eastAsiaTheme="minorHAnsi"/>
    </w:rPr>
  </w:style>
  <w:style w:type="paragraph" w:customStyle="1" w:styleId="FB20A6231A5F4EA29106D474BFBCBE221">
    <w:name w:val="FB20A6231A5F4EA29106D474BFBCBE221"/>
    <w:rsid w:val="00AB59BC"/>
    <w:pPr>
      <w:spacing w:after="200" w:line="276" w:lineRule="auto"/>
    </w:pPr>
    <w:rPr>
      <w:rFonts w:eastAsiaTheme="minorHAnsi"/>
    </w:rPr>
  </w:style>
  <w:style w:type="paragraph" w:customStyle="1" w:styleId="58E68815332E4497BD702C1335F982DC1">
    <w:name w:val="58E68815332E4497BD702C1335F982DC1"/>
    <w:rsid w:val="00AB59BC"/>
    <w:pPr>
      <w:spacing w:after="200" w:line="276" w:lineRule="auto"/>
    </w:pPr>
    <w:rPr>
      <w:rFonts w:eastAsiaTheme="minorHAnsi"/>
    </w:rPr>
  </w:style>
  <w:style w:type="paragraph" w:customStyle="1" w:styleId="6691C6A8B6E046EAA68267BB30004A637">
    <w:name w:val="6691C6A8B6E046EAA68267BB30004A637"/>
    <w:rsid w:val="00AB59BC"/>
    <w:pPr>
      <w:spacing w:after="200" w:line="276" w:lineRule="auto"/>
    </w:pPr>
    <w:rPr>
      <w:rFonts w:eastAsiaTheme="minorHAnsi"/>
    </w:rPr>
  </w:style>
  <w:style w:type="paragraph" w:customStyle="1" w:styleId="FC910C7EC0204A1B9BCD4D9848182FBD2">
    <w:name w:val="FC910C7EC0204A1B9BCD4D9848182FBD2"/>
    <w:rsid w:val="00AB59BC"/>
    <w:pPr>
      <w:spacing w:after="200" w:line="276" w:lineRule="auto"/>
    </w:pPr>
    <w:rPr>
      <w:rFonts w:eastAsiaTheme="minorHAnsi"/>
    </w:rPr>
  </w:style>
  <w:style w:type="paragraph" w:customStyle="1" w:styleId="FB20A6231A5F4EA29106D474BFBCBE222">
    <w:name w:val="FB20A6231A5F4EA29106D474BFBCBE222"/>
    <w:rsid w:val="00AB59BC"/>
    <w:pPr>
      <w:spacing w:after="200" w:line="276" w:lineRule="auto"/>
    </w:pPr>
    <w:rPr>
      <w:rFonts w:eastAsiaTheme="minorHAnsi"/>
    </w:rPr>
  </w:style>
  <w:style w:type="paragraph" w:customStyle="1" w:styleId="58E68815332E4497BD702C1335F982DC2">
    <w:name w:val="58E68815332E4497BD702C1335F982DC2"/>
    <w:rsid w:val="00AB59BC"/>
    <w:pPr>
      <w:spacing w:after="200" w:line="276" w:lineRule="auto"/>
    </w:pPr>
    <w:rPr>
      <w:rFonts w:eastAsiaTheme="minorHAnsi"/>
    </w:rPr>
  </w:style>
  <w:style w:type="paragraph" w:customStyle="1" w:styleId="6691C6A8B6E046EAA68267BB30004A638">
    <w:name w:val="6691C6A8B6E046EAA68267BB30004A638"/>
    <w:rsid w:val="00AB59BC"/>
    <w:pPr>
      <w:spacing w:after="200" w:line="276" w:lineRule="auto"/>
    </w:pPr>
    <w:rPr>
      <w:rFonts w:eastAsiaTheme="minorHAnsi"/>
    </w:rPr>
  </w:style>
  <w:style w:type="paragraph" w:customStyle="1" w:styleId="FC910C7EC0204A1B9BCD4D9848182FBD3">
    <w:name w:val="FC910C7EC0204A1B9BCD4D9848182FBD3"/>
    <w:rsid w:val="00AB59BC"/>
    <w:pPr>
      <w:spacing w:after="200" w:line="276" w:lineRule="auto"/>
    </w:pPr>
    <w:rPr>
      <w:rFonts w:eastAsiaTheme="minorHAnsi"/>
    </w:rPr>
  </w:style>
  <w:style w:type="paragraph" w:customStyle="1" w:styleId="FB20A6231A5F4EA29106D474BFBCBE223">
    <w:name w:val="FB20A6231A5F4EA29106D474BFBCBE223"/>
    <w:rsid w:val="00AB59BC"/>
    <w:pPr>
      <w:spacing w:after="200" w:line="276" w:lineRule="auto"/>
    </w:pPr>
    <w:rPr>
      <w:rFonts w:eastAsiaTheme="minorHAnsi"/>
    </w:rPr>
  </w:style>
  <w:style w:type="paragraph" w:customStyle="1" w:styleId="58E68815332E4497BD702C1335F982DC3">
    <w:name w:val="58E68815332E4497BD702C1335F982DC3"/>
    <w:rsid w:val="00AB59BC"/>
    <w:pPr>
      <w:spacing w:after="200" w:line="276" w:lineRule="auto"/>
    </w:pPr>
    <w:rPr>
      <w:rFonts w:eastAsiaTheme="minorHAnsi"/>
    </w:rPr>
  </w:style>
  <w:style w:type="paragraph" w:customStyle="1" w:styleId="6691C6A8B6E046EAA68267BB30004A639">
    <w:name w:val="6691C6A8B6E046EAA68267BB30004A639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">
    <w:name w:val="DefaultPlaceholder_-1854013440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4">
    <w:name w:val="FC910C7EC0204A1B9BCD4D9848182FBD4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4">
    <w:name w:val="FB20A6231A5F4EA29106D474BFBCBE224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4">
    <w:name w:val="58E68815332E4497BD702C1335F982DC4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0">
    <w:name w:val="6691C6A8B6E046EAA68267BB30004A6310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1">
    <w:name w:val="DefaultPlaceholder_-18540134401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5">
    <w:name w:val="FC910C7EC0204A1B9BCD4D9848182FBD5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5">
    <w:name w:val="FB20A6231A5F4EA29106D474BFBCBE225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5">
    <w:name w:val="58E68815332E4497BD702C1335F982DC5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1">
    <w:name w:val="6691C6A8B6E046EAA68267BB30004A6311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2">
    <w:name w:val="DefaultPlaceholder_-18540134402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6">
    <w:name w:val="FC910C7EC0204A1B9BCD4D9848182FBD6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6">
    <w:name w:val="FB20A6231A5F4EA29106D474BFBCBE226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6">
    <w:name w:val="58E68815332E4497BD702C1335F982DC6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2">
    <w:name w:val="6691C6A8B6E046EAA68267BB30004A6312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3">
    <w:name w:val="DefaultPlaceholder_-18540134403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7">
    <w:name w:val="FC910C7EC0204A1B9BCD4D9848182FBD7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7">
    <w:name w:val="FB20A6231A5F4EA29106D474BFBCBE227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7">
    <w:name w:val="58E68815332E4497BD702C1335F982DC7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3">
    <w:name w:val="6691C6A8B6E046EAA68267BB30004A6313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4">
    <w:name w:val="DefaultPlaceholder_-18540134404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8">
    <w:name w:val="FC910C7EC0204A1B9BCD4D9848182FBD8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8">
    <w:name w:val="FB20A6231A5F4EA29106D474BFBCBE228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8">
    <w:name w:val="58E68815332E4497BD702C1335F982DC8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4">
    <w:name w:val="6691C6A8B6E046EAA68267BB30004A6314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5">
    <w:name w:val="DefaultPlaceholder_-18540134405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9">
    <w:name w:val="FC910C7EC0204A1B9BCD4D9848182FBD9"/>
    <w:rsid w:val="002E0D1B"/>
    <w:pPr>
      <w:spacing w:after="200" w:line="276" w:lineRule="auto"/>
    </w:pPr>
    <w:rPr>
      <w:rFonts w:eastAsiaTheme="minorHAnsi"/>
    </w:rPr>
  </w:style>
  <w:style w:type="paragraph" w:customStyle="1" w:styleId="FB20A6231A5F4EA29106D474BFBCBE229">
    <w:name w:val="FB20A6231A5F4EA29106D474BFBCBE229"/>
    <w:rsid w:val="002E0D1B"/>
    <w:pPr>
      <w:spacing w:after="200" w:line="276" w:lineRule="auto"/>
    </w:pPr>
    <w:rPr>
      <w:rFonts w:eastAsiaTheme="minorHAnsi"/>
    </w:rPr>
  </w:style>
  <w:style w:type="paragraph" w:customStyle="1" w:styleId="58E68815332E4497BD702C1335F982DC9">
    <w:name w:val="58E68815332E4497BD702C1335F982DC9"/>
    <w:rsid w:val="002E0D1B"/>
    <w:pPr>
      <w:spacing w:after="200" w:line="276" w:lineRule="auto"/>
    </w:pPr>
    <w:rPr>
      <w:rFonts w:eastAsiaTheme="minorHAnsi"/>
    </w:rPr>
  </w:style>
  <w:style w:type="paragraph" w:customStyle="1" w:styleId="6691C6A8B6E046EAA68267BB30004A6315">
    <w:name w:val="6691C6A8B6E046EAA68267BB30004A6315"/>
    <w:rsid w:val="002E0D1B"/>
    <w:pPr>
      <w:spacing w:after="200" w:line="276" w:lineRule="auto"/>
    </w:pPr>
    <w:rPr>
      <w:rFonts w:eastAsiaTheme="minorHAnsi"/>
    </w:rPr>
  </w:style>
  <w:style w:type="paragraph" w:customStyle="1" w:styleId="33DAF593550D4B91978D0E0092543F81">
    <w:name w:val="33DAF593550D4B91978D0E0092543F81"/>
    <w:rsid w:val="002E0D1B"/>
    <w:pPr>
      <w:spacing w:after="200" w:line="276" w:lineRule="auto"/>
    </w:pPr>
    <w:rPr>
      <w:rFonts w:eastAsiaTheme="minorHAnsi"/>
    </w:rPr>
  </w:style>
  <w:style w:type="paragraph" w:customStyle="1" w:styleId="504B93E7D9E54A73889CB71FAD1895DA">
    <w:name w:val="504B93E7D9E54A73889CB71FAD1895DA"/>
    <w:rsid w:val="002E0D1B"/>
    <w:pPr>
      <w:spacing w:after="200" w:line="276" w:lineRule="auto"/>
    </w:pPr>
    <w:rPr>
      <w:rFonts w:eastAsiaTheme="minorHAnsi"/>
    </w:rPr>
  </w:style>
  <w:style w:type="paragraph" w:customStyle="1" w:styleId="DefaultPlaceholder-18540134406">
    <w:name w:val="DefaultPlaceholder_-18540134406"/>
    <w:rsid w:val="002E0D1B"/>
    <w:pPr>
      <w:spacing w:after="200" w:line="276" w:lineRule="auto"/>
    </w:pPr>
    <w:rPr>
      <w:rFonts w:eastAsiaTheme="minorHAnsi"/>
    </w:rPr>
  </w:style>
  <w:style w:type="paragraph" w:customStyle="1" w:styleId="FC910C7EC0204A1B9BCD4D9848182FBD10">
    <w:name w:val="FC910C7EC0204A1B9BCD4D9848182FBD10"/>
    <w:rsid w:val="002E0D1B"/>
    <w:pPr>
      <w:spacing w:after="200" w:line="276" w:lineRule="auto"/>
    </w:pPr>
    <w:rPr>
      <w:rFonts w:eastAsiaTheme="minorHAnsi"/>
    </w:rPr>
  </w:style>
  <w:style w:type="paragraph" w:customStyle="1" w:styleId="4E929140D901489DB5E6CFE70D359C4F">
    <w:name w:val="4E929140D901489DB5E6CFE70D359C4F"/>
    <w:rsid w:val="008E1D1E"/>
  </w:style>
  <w:style w:type="paragraph" w:customStyle="1" w:styleId="5C2DDD6D0AB746868A0DEC55990E0E88">
    <w:name w:val="5C2DDD6D0AB746868A0DEC55990E0E88"/>
    <w:rsid w:val="008E1D1E"/>
  </w:style>
  <w:style w:type="paragraph" w:customStyle="1" w:styleId="16A83FD71D8946FA803361D6B880B8D4">
    <w:name w:val="16A83FD71D8946FA803361D6B880B8D4"/>
    <w:rsid w:val="008E1D1E"/>
  </w:style>
  <w:style w:type="paragraph" w:customStyle="1" w:styleId="BA8B257B9BC1407390CE4A283FC9BEDF8">
    <w:name w:val="BA8B257B9BC1407390CE4A283FC9BEDF8"/>
    <w:rsid w:val="008E1D1E"/>
    <w:pPr>
      <w:spacing w:after="200" w:line="276" w:lineRule="auto"/>
    </w:pPr>
    <w:rPr>
      <w:rFonts w:eastAsiaTheme="minorHAnsi"/>
    </w:rPr>
  </w:style>
  <w:style w:type="paragraph" w:customStyle="1" w:styleId="6691C6A8B6E046EAA68267BB30004A6316">
    <w:name w:val="6691C6A8B6E046EAA68267BB30004A6316"/>
    <w:rsid w:val="008E1D1E"/>
    <w:pPr>
      <w:spacing w:after="200" w:line="276" w:lineRule="auto"/>
    </w:pPr>
    <w:rPr>
      <w:rFonts w:eastAsiaTheme="minorHAnsi"/>
    </w:rPr>
  </w:style>
  <w:style w:type="paragraph" w:customStyle="1" w:styleId="EA5550E9C4EE4492ABD705D39BDF08F2">
    <w:name w:val="EA5550E9C4EE4492ABD705D39BDF08F2"/>
    <w:rsid w:val="008E1D1E"/>
    <w:pPr>
      <w:spacing w:after="200" w:line="276" w:lineRule="auto"/>
    </w:pPr>
    <w:rPr>
      <w:rFonts w:eastAsiaTheme="minorHAnsi"/>
    </w:rPr>
  </w:style>
  <w:style w:type="paragraph" w:customStyle="1" w:styleId="05522523CCF24B16809784B6FDFA4B3B">
    <w:name w:val="05522523CCF24B16809784B6FDFA4B3B"/>
    <w:rsid w:val="008E1D1E"/>
    <w:pPr>
      <w:spacing w:after="200" w:line="276" w:lineRule="auto"/>
    </w:pPr>
    <w:rPr>
      <w:rFonts w:eastAsiaTheme="minorHAnsi"/>
    </w:rPr>
  </w:style>
  <w:style w:type="paragraph" w:customStyle="1" w:styleId="FC910C7EC0204A1B9BCD4D9848182FBD11">
    <w:name w:val="FC910C7EC0204A1B9BCD4D9848182FBD11"/>
    <w:rsid w:val="008E1D1E"/>
    <w:pPr>
      <w:spacing w:after="200" w:line="276" w:lineRule="auto"/>
    </w:pPr>
    <w:rPr>
      <w:rFonts w:eastAsiaTheme="minorHAnsi"/>
    </w:rPr>
  </w:style>
  <w:style w:type="paragraph" w:customStyle="1" w:styleId="5C2DDD6D0AB746868A0DEC55990E0E881">
    <w:name w:val="5C2DDD6D0AB746868A0DEC55990E0E881"/>
    <w:rsid w:val="008E1D1E"/>
    <w:pPr>
      <w:spacing w:after="200" w:line="276" w:lineRule="auto"/>
    </w:pPr>
    <w:rPr>
      <w:rFonts w:eastAsiaTheme="minorHAnsi"/>
    </w:rPr>
  </w:style>
  <w:style w:type="paragraph" w:customStyle="1" w:styleId="16A83FD71D8946FA803361D6B880B8D41">
    <w:name w:val="16A83FD71D8946FA803361D6B880B8D41"/>
    <w:rsid w:val="008E1D1E"/>
    <w:pPr>
      <w:spacing w:after="200" w:line="276" w:lineRule="auto"/>
    </w:pPr>
    <w:rPr>
      <w:rFonts w:eastAsiaTheme="minorHAnsi"/>
    </w:rPr>
  </w:style>
  <w:style w:type="paragraph" w:customStyle="1" w:styleId="BA8B257B9BC1407390CE4A283FC9BEDF9">
    <w:name w:val="BA8B257B9BC1407390CE4A283FC9BEDF9"/>
    <w:rsid w:val="008E1D1E"/>
    <w:pPr>
      <w:spacing w:after="200" w:line="276" w:lineRule="auto"/>
    </w:pPr>
    <w:rPr>
      <w:rFonts w:eastAsiaTheme="minorHAnsi"/>
    </w:rPr>
  </w:style>
  <w:style w:type="paragraph" w:customStyle="1" w:styleId="6691C6A8B6E046EAA68267BB30004A6317">
    <w:name w:val="6691C6A8B6E046EAA68267BB30004A6317"/>
    <w:rsid w:val="008E1D1E"/>
    <w:pPr>
      <w:spacing w:after="200" w:line="276" w:lineRule="auto"/>
    </w:pPr>
    <w:rPr>
      <w:rFonts w:eastAsiaTheme="minorHAnsi"/>
    </w:rPr>
  </w:style>
  <w:style w:type="paragraph" w:customStyle="1" w:styleId="EA5550E9C4EE4492ABD705D39BDF08F21">
    <w:name w:val="EA5550E9C4EE4492ABD705D39BDF08F21"/>
    <w:rsid w:val="008E1D1E"/>
    <w:pPr>
      <w:spacing w:after="200" w:line="276" w:lineRule="auto"/>
    </w:pPr>
    <w:rPr>
      <w:rFonts w:eastAsiaTheme="minorHAnsi"/>
    </w:rPr>
  </w:style>
  <w:style w:type="paragraph" w:customStyle="1" w:styleId="05522523CCF24B16809784B6FDFA4B3B1">
    <w:name w:val="05522523CCF24B16809784B6FDFA4B3B1"/>
    <w:rsid w:val="008E1D1E"/>
    <w:pPr>
      <w:spacing w:after="200" w:line="276" w:lineRule="auto"/>
    </w:pPr>
    <w:rPr>
      <w:rFonts w:eastAsiaTheme="minorHAnsi"/>
    </w:rPr>
  </w:style>
  <w:style w:type="paragraph" w:customStyle="1" w:styleId="FC910C7EC0204A1B9BCD4D9848182FBD12">
    <w:name w:val="FC910C7EC0204A1B9BCD4D9848182FBD12"/>
    <w:rsid w:val="008E1D1E"/>
    <w:pPr>
      <w:spacing w:after="200" w:line="276" w:lineRule="auto"/>
    </w:pPr>
    <w:rPr>
      <w:rFonts w:eastAsiaTheme="minorHAnsi"/>
    </w:rPr>
  </w:style>
  <w:style w:type="paragraph" w:customStyle="1" w:styleId="F50529E66BC348AFB901F5B86041A7BE">
    <w:name w:val="F50529E66BC348AFB901F5B86041A7BE"/>
    <w:rsid w:val="008E1D1E"/>
    <w:pPr>
      <w:spacing w:after="200" w:line="276" w:lineRule="auto"/>
    </w:pPr>
    <w:rPr>
      <w:rFonts w:eastAsiaTheme="minorHAnsi"/>
    </w:rPr>
  </w:style>
  <w:style w:type="paragraph" w:customStyle="1" w:styleId="5CDBD4FAA3514C0090CA85A0B472B3E7">
    <w:name w:val="5CDBD4FAA3514C0090CA85A0B472B3E7"/>
    <w:rsid w:val="008E1D1E"/>
    <w:pPr>
      <w:spacing w:after="200" w:line="276" w:lineRule="auto"/>
    </w:pPr>
    <w:rPr>
      <w:rFonts w:eastAsiaTheme="minorHAnsi"/>
    </w:rPr>
  </w:style>
  <w:style w:type="paragraph" w:customStyle="1" w:styleId="BA8B257B9BC1407390CE4A283FC9BEDF10">
    <w:name w:val="BA8B257B9BC1407390CE4A283FC9BEDF10"/>
    <w:rsid w:val="008E1D1E"/>
    <w:pPr>
      <w:spacing w:after="200" w:line="276" w:lineRule="auto"/>
    </w:pPr>
    <w:rPr>
      <w:rFonts w:eastAsiaTheme="minorHAnsi"/>
    </w:rPr>
  </w:style>
  <w:style w:type="paragraph" w:customStyle="1" w:styleId="6691C6A8B6E046EAA68267BB30004A6318">
    <w:name w:val="6691C6A8B6E046EAA68267BB30004A6318"/>
    <w:rsid w:val="008E1D1E"/>
    <w:pPr>
      <w:spacing w:after="200" w:line="276" w:lineRule="auto"/>
    </w:pPr>
    <w:rPr>
      <w:rFonts w:eastAsiaTheme="minorHAnsi"/>
    </w:rPr>
  </w:style>
  <w:style w:type="paragraph" w:customStyle="1" w:styleId="EA5550E9C4EE4492ABD705D39BDF08F22">
    <w:name w:val="EA5550E9C4EE4492ABD705D39BDF08F22"/>
    <w:rsid w:val="008E1D1E"/>
    <w:pPr>
      <w:spacing w:after="200" w:line="276" w:lineRule="auto"/>
    </w:pPr>
    <w:rPr>
      <w:rFonts w:eastAsiaTheme="minorHAnsi"/>
    </w:rPr>
  </w:style>
  <w:style w:type="paragraph" w:customStyle="1" w:styleId="05522523CCF24B16809784B6FDFA4B3B2">
    <w:name w:val="05522523CCF24B16809784B6FDFA4B3B2"/>
    <w:rsid w:val="008E1D1E"/>
    <w:pPr>
      <w:spacing w:after="200" w:line="276" w:lineRule="auto"/>
    </w:pPr>
    <w:rPr>
      <w:rFonts w:eastAsiaTheme="minorHAnsi"/>
    </w:rPr>
  </w:style>
  <w:style w:type="paragraph" w:customStyle="1" w:styleId="FC910C7EC0204A1B9BCD4D9848182FBD13">
    <w:name w:val="FC910C7EC0204A1B9BCD4D9848182FBD13"/>
    <w:rsid w:val="008E1D1E"/>
    <w:pPr>
      <w:spacing w:after="200" w:line="276" w:lineRule="auto"/>
    </w:pPr>
    <w:rPr>
      <w:rFonts w:eastAsiaTheme="minorHAnsi"/>
    </w:rPr>
  </w:style>
  <w:style w:type="paragraph" w:customStyle="1" w:styleId="F50529E66BC348AFB901F5B86041A7BE1">
    <w:name w:val="F50529E66BC348AFB901F5B86041A7BE1"/>
    <w:rsid w:val="008E1D1E"/>
    <w:pPr>
      <w:spacing w:after="200" w:line="276" w:lineRule="auto"/>
    </w:pPr>
    <w:rPr>
      <w:rFonts w:eastAsiaTheme="minorHAnsi"/>
    </w:rPr>
  </w:style>
  <w:style w:type="paragraph" w:customStyle="1" w:styleId="5CDBD4FAA3514C0090CA85A0B472B3E71">
    <w:name w:val="5CDBD4FAA3514C0090CA85A0B472B3E71"/>
    <w:rsid w:val="008E1D1E"/>
    <w:pPr>
      <w:spacing w:after="200" w:line="276" w:lineRule="auto"/>
    </w:pPr>
    <w:rPr>
      <w:rFonts w:eastAsiaTheme="minorHAnsi"/>
    </w:rPr>
  </w:style>
  <w:style w:type="paragraph" w:customStyle="1" w:styleId="88AF948A18354326BECD02FF42A4A71D">
    <w:name w:val="88AF948A18354326BECD02FF42A4A71D"/>
    <w:rsid w:val="00545A7A"/>
  </w:style>
  <w:style w:type="paragraph" w:customStyle="1" w:styleId="5877A25DE6DF4CF9A47FA2022015AE47">
    <w:name w:val="5877A25DE6DF4CF9A47FA2022015AE47"/>
    <w:rsid w:val="00545A7A"/>
  </w:style>
  <w:style w:type="paragraph" w:customStyle="1" w:styleId="D72F002F19674B4CB106FD225E2AC654">
    <w:name w:val="D72F002F19674B4CB106FD225E2AC654"/>
    <w:rsid w:val="00545A7A"/>
  </w:style>
  <w:style w:type="paragraph" w:customStyle="1" w:styleId="BA8B257B9BC1407390CE4A283FC9BEDF11">
    <w:name w:val="BA8B257B9BC1407390CE4A283FC9BEDF11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19">
    <w:name w:val="6691C6A8B6E046EAA68267BB30004A6319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3">
    <w:name w:val="EA5550E9C4EE4492ABD705D39BDF08F23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3">
    <w:name w:val="05522523CCF24B16809784B6FDFA4B3B3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4">
    <w:name w:val="FC910C7EC0204A1B9BCD4D9848182FBD14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2">
    <w:name w:val="BA8B257B9BC1407390CE4A283FC9BEDF12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0">
    <w:name w:val="6691C6A8B6E046EAA68267BB30004A6320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4">
    <w:name w:val="EA5550E9C4EE4492ABD705D39BDF08F24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4">
    <w:name w:val="05522523CCF24B16809784B6FDFA4B3B4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5">
    <w:name w:val="FC910C7EC0204A1B9BCD4D9848182FBD15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3">
    <w:name w:val="BA8B257B9BC1407390CE4A283FC9BEDF13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1">
    <w:name w:val="6691C6A8B6E046EAA68267BB30004A6321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5">
    <w:name w:val="EA5550E9C4EE4492ABD705D39BDF08F25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5">
    <w:name w:val="05522523CCF24B16809784B6FDFA4B3B5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6">
    <w:name w:val="FC910C7EC0204A1B9BCD4D9848182FBD16"/>
    <w:rsid w:val="00545A7A"/>
    <w:pPr>
      <w:spacing w:after="200" w:line="276" w:lineRule="auto"/>
    </w:pPr>
    <w:rPr>
      <w:rFonts w:eastAsiaTheme="minorHAnsi"/>
    </w:rPr>
  </w:style>
  <w:style w:type="paragraph" w:customStyle="1" w:styleId="0B46DECD28704D26BB2BD352BA5D091A">
    <w:name w:val="0B46DECD28704D26BB2BD352BA5D091A"/>
    <w:rsid w:val="00545A7A"/>
  </w:style>
  <w:style w:type="paragraph" w:customStyle="1" w:styleId="679A2BA076DE43CDAC9F72DEDC038592">
    <w:name w:val="679A2BA076DE43CDAC9F72DEDC038592"/>
    <w:rsid w:val="00545A7A"/>
  </w:style>
  <w:style w:type="paragraph" w:customStyle="1" w:styleId="E4A6DCD5C2AA417C8C2B4434EF5A8C4F">
    <w:name w:val="E4A6DCD5C2AA417C8C2B4434EF5A8C4F"/>
    <w:rsid w:val="00545A7A"/>
  </w:style>
  <w:style w:type="paragraph" w:customStyle="1" w:styleId="BA8B257B9BC1407390CE4A283FC9BEDF14">
    <w:name w:val="BA8B257B9BC1407390CE4A283FC9BEDF14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2">
    <w:name w:val="6691C6A8B6E046EAA68267BB30004A6322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6">
    <w:name w:val="EA5550E9C4EE4492ABD705D39BDF08F26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6">
    <w:name w:val="05522523CCF24B16809784B6FDFA4B3B6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7">
    <w:name w:val="FC910C7EC0204A1B9BCD4D9848182FBD17"/>
    <w:rsid w:val="00545A7A"/>
    <w:pPr>
      <w:spacing w:after="200" w:line="276" w:lineRule="auto"/>
    </w:pPr>
    <w:rPr>
      <w:rFonts w:eastAsiaTheme="minorHAnsi"/>
    </w:rPr>
  </w:style>
  <w:style w:type="paragraph" w:customStyle="1" w:styleId="679A2BA076DE43CDAC9F72DEDC0385921">
    <w:name w:val="679A2BA076DE43CDAC9F72DEDC0385921"/>
    <w:rsid w:val="00545A7A"/>
    <w:pPr>
      <w:spacing w:after="200" w:line="276" w:lineRule="auto"/>
    </w:pPr>
    <w:rPr>
      <w:rFonts w:eastAsiaTheme="minorHAnsi"/>
    </w:rPr>
  </w:style>
  <w:style w:type="paragraph" w:customStyle="1" w:styleId="E4A6DCD5C2AA417C8C2B4434EF5A8C4F1">
    <w:name w:val="E4A6DCD5C2AA417C8C2B4434EF5A8C4F1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5">
    <w:name w:val="BA8B257B9BC1407390CE4A283FC9BEDF15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3">
    <w:name w:val="6691C6A8B6E046EAA68267BB30004A6323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7">
    <w:name w:val="EA5550E9C4EE4492ABD705D39BDF08F27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7">
    <w:name w:val="05522523CCF24B16809784B6FDFA4B3B7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8">
    <w:name w:val="FC910C7EC0204A1B9BCD4D9848182FBD18"/>
    <w:rsid w:val="00545A7A"/>
    <w:pPr>
      <w:spacing w:after="200" w:line="276" w:lineRule="auto"/>
    </w:pPr>
    <w:rPr>
      <w:rFonts w:eastAsiaTheme="minorHAnsi"/>
    </w:rPr>
  </w:style>
  <w:style w:type="paragraph" w:customStyle="1" w:styleId="89DA1FDE4F444581A7FDC759810A1F05">
    <w:name w:val="89DA1FDE4F444581A7FDC759810A1F05"/>
    <w:rsid w:val="00545A7A"/>
    <w:pPr>
      <w:spacing w:after="200" w:line="276" w:lineRule="auto"/>
    </w:pPr>
    <w:rPr>
      <w:rFonts w:eastAsiaTheme="minorHAnsi"/>
    </w:rPr>
  </w:style>
  <w:style w:type="paragraph" w:customStyle="1" w:styleId="9AA31E25179649ACA8EF5AB58076A40B">
    <w:name w:val="9AA31E25179649ACA8EF5AB58076A40B"/>
    <w:rsid w:val="00545A7A"/>
    <w:pPr>
      <w:spacing w:after="200" w:line="276" w:lineRule="auto"/>
    </w:pPr>
    <w:rPr>
      <w:rFonts w:eastAsiaTheme="minorHAnsi"/>
    </w:rPr>
  </w:style>
  <w:style w:type="paragraph" w:customStyle="1" w:styleId="BA8B257B9BC1407390CE4A283FC9BEDF16">
    <w:name w:val="BA8B257B9BC1407390CE4A283FC9BEDF16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4">
    <w:name w:val="6691C6A8B6E046EAA68267BB30004A6324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8">
    <w:name w:val="EA5550E9C4EE4492ABD705D39BDF08F28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8">
    <w:name w:val="05522523CCF24B16809784B6FDFA4B3B8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19">
    <w:name w:val="FC910C7EC0204A1B9BCD4D9848182FBD19"/>
    <w:rsid w:val="00545A7A"/>
    <w:pPr>
      <w:spacing w:after="200" w:line="276" w:lineRule="auto"/>
    </w:pPr>
    <w:rPr>
      <w:rFonts w:eastAsiaTheme="minorHAnsi"/>
    </w:rPr>
  </w:style>
  <w:style w:type="paragraph" w:customStyle="1" w:styleId="C1A721CC693D46BA9E593B36E5529DE2">
    <w:name w:val="C1A721CC693D46BA9E593B36E5529DE2"/>
    <w:rsid w:val="00545A7A"/>
    <w:pPr>
      <w:spacing w:after="200" w:line="276" w:lineRule="auto"/>
    </w:pPr>
    <w:rPr>
      <w:rFonts w:eastAsiaTheme="minorHAnsi"/>
    </w:rPr>
  </w:style>
  <w:style w:type="paragraph" w:customStyle="1" w:styleId="9AA31E25179649ACA8EF5AB58076A40B1">
    <w:name w:val="9AA31E25179649ACA8EF5AB58076A40B1"/>
    <w:rsid w:val="00545A7A"/>
    <w:pPr>
      <w:spacing w:after="200" w:line="276" w:lineRule="auto"/>
    </w:pPr>
    <w:rPr>
      <w:rFonts w:eastAsiaTheme="minorHAnsi"/>
    </w:rPr>
  </w:style>
  <w:style w:type="paragraph" w:customStyle="1" w:styleId="A4E3AB1F4123458B9EEB8666C9679DF5">
    <w:name w:val="A4E3AB1F4123458B9EEB8666C9679DF5"/>
    <w:rsid w:val="00545A7A"/>
  </w:style>
  <w:style w:type="paragraph" w:customStyle="1" w:styleId="AB7D6EF30EF24E4E8000271F7D5208AA">
    <w:name w:val="AB7D6EF30EF24E4E8000271F7D5208AA"/>
    <w:rsid w:val="00545A7A"/>
  </w:style>
  <w:style w:type="paragraph" w:customStyle="1" w:styleId="BA8B257B9BC1407390CE4A283FC9BEDF17">
    <w:name w:val="BA8B257B9BC1407390CE4A283FC9BEDF17"/>
    <w:rsid w:val="00545A7A"/>
    <w:pPr>
      <w:spacing w:after="200" w:line="276" w:lineRule="auto"/>
    </w:pPr>
    <w:rPr>
      <w:rFonts w:eastAsiaTheme="minorHAnsi"/>
    </w:rPr>
  </w:style>
  <w:style w:type="paragraph" w:customStyle="1" w:styleId="6691C6A8B6E046EAA68267BB30004A6325">
    <w:name w:val="6691C6A8B6E046EAA68267BB30004A6325"/>
    <w:rsid w:val="00545A7A"/>
    <w:pPr>
      <w:spacing w:after="200" w:line="276" w:lineRule="auto"/>
    </w:pPr>
    <w:rPr>
      <w:rFonts w:eastAsiaTheme="minorHAnsi"/>
    </w:rPr>
  </w:style>
  <w:style w:type="paragraph" w:customStyle="1" w:styleId="67DD7E6381464E5F89BBC8C60C337124">
    <w:name w:val="67DD7E6381464E5F89BBC8C60C337124"/>
    <w:rsid w:val="00545A7A"/>
    <w:pPr>
      <w:spacing w:after="200" w:line="276" w:lineRule="auto"/>
    </w:pPr>
    <w:rPr>
      <w:rFonts w:eastAsiaTheme="minorHAnsi"/>
    </w:rPr>
  </w:style>
  <w:style w:type="paragraph" w:customStyle="1" w:styleId="AB7D6EF30EF24E4E8000271F7D5208AA1">
    <w:name w:val="AB7D6EF30EF24E4E8000271F7D5208AA1"/>
    <w:rsid w:val="00545A7A"/>
    <w:pPr>
      <w:spacing w:after="200" w:line="276" w:lineRule="auto"/>
    </w:pPr>
    <w:rPr>
      <w:rFonts w:eastAsiaTheme="minorHAnsi"/>
    </w:rPr>
  </w:style>
  <w:style w:type="paragraph" w:customStyle="1" w:styleId="EA5550E9C4EE4492ABD705D39BDF08F29">
    <w:name w:val="EA5550E9C4EE4492ABD705D39BDF08F29"/>
    <w:rsid w:val="00545A7A"/>
    <w:pPr>
      <w:spacing w:after="200" w:line="276" w:lineRule="auto"/>
    </w:pPr>
    <w:rPr>
      <w:rFonts w:eastAsiaTheme="minorHAnsi"/>
    </w:rPr>
  </w:style>
  <w:style w:type="paragraph" w:customStyle="1" w:styleId="05522523CCF24B16809784B6FDFA4B3B9">
    <w:name w:val="05522523CCF24B16809784B6FDFA4B3B9"/>
    <w:rsid w:val="00545A7A"/>
    <w:pPr>
      <w:spacing w:after="200" w:line="276" w:lineRule="auto"/>
    </w:pPr>
    <w:rPr>
      <w:rFonts w:eastAsiaTheme="minorHAnsi"/>
    </w:rPr>
  </w:style>
  <w:style w:type="paragraph" w:customStyle="1" w:styleId="FC910C7EC0204A1B9BCD4D9848182FBD20">
    <w:name w:val="FC910C7EC0204A1B9BCD4D9848182FBD20"/>
    <w:rsid w:val="00545A7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BA2DE-6BE9-4C95-B777-405586443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rd, Bethany</dc:creator>
  <cp:lastModifiedBy>Harper, Christopher</cp:lastModifiedBy>
  <cp:revision>4</cp:revision>
  <cp:lastPrinted>2016-09-06T18:39:00Z</cp:lastPrinted>
  <dcterms:created xsi:type="dcterms:W3CDTF">2016-11-29T11:10:00Z</dcterms:created>
  <dcterms:modified xsi:type="dcterms:W3CDTF">2016-11-29T11:26:00Z</dcterms:modified>
</cp:coreProperties>
</file>